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4DD8D3" w14:textId="7D16FEE3" w:rsidR="00564FD3" w:rsidRPr="00D019BF" w:rsidRDefault="001624F6" w:rsidP="00FA618F">
      <w:pPr>
        <w:jc w:val="center"/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softHyphen/>
      </w:r>
      <w:r>
        <w:rPr>
          <w:rFonts w:eastAsia="MS Gothic"/>
          <w:b/>
          <w:sz w:val="44"/>
          <w:szCs w:val="44"/>
        </w:rPr>
        <w:softHyphen/>
      </w:r>
      <w:r>
        <w:rPr>
          <w:rFonts w:eastAsia="MS Gothic"/>
          <w:b/>
          <w:sz w:val="44"/>
          <w:szCs w:val="44"/>
        </w:rPr>
        <w:softHyphen/>
      </w:r>
      <w:r w:rsidR="00256DD4">
        <w:rPr>
          <w:rFonts w:eastAsia="MS Gothic"/>
          <w:b/>
          <w:sz w:val="44"/>
          <w:szCs w:val="44"/>
        </w:rPr>
        <w:t>Student Support Council</w:t>
      </w:r>
      <w:r w:rsidR="00B51C1B">
        <w:rPr>
          <w:rFonts w:eastAsia="MS Gothic"/>
          <w:b/>
          <w:sz w:val="44"/>
          <w:szCs w:val="44"/>
        </w:rPr>
        <w:t xml:space="preserve"> </w:t>
      </w:r>
      <w:r w:rsidR="006A06F0">
        <w:rPr>
          <w:rFonts w:eastAsia="MS Gothic"/>
          <w:b/>
          <w:sz w:val="44"/>
          <w:szCs w:val="44"/>
        </w:rPr>
        <w:t xml:space="preserve">Meeting </w:t>
      </w:r>
      <w:r w:rsidR="00CD63F5">
        <w:rPr>
          <w:rFonts w:eastAsia="MS Gothic"/>
          <w:b/>
          <w:sz w:val="44"/>
          <w:szCs w:val="44"/>
        </w:rPr>
        <w:t>Agenda</w:t>
      </w:r>
    </w:p>
    <w:p w14:paraId="0A5B8769" w14:textId="1FF6537B" w:rsidR="00EC3DDB" w:rsidRDefault="00564FD3" w:rsidP="00FA618F">
      <w:pPr>
        <w:tabs>
          <w:tab w:val="right" w:pos="14400"/>
        </w:tabs>
        <w:jc w:val="center"/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A90B95">
        <w:rPr>
          <w:sz w:val="28"/>
          <w:szCs w:val="28"/>
        </w:rPr>
        <w:t xml:space="preserve"> </w:t>
      </w:r>
      <w:r w:rsidR="008E1A50">
        <w:rPr>
          <w:sz w:val="28"/>
          <w:szCs w:val="28"/>
        </w:rPr>
        <w:t>November 10</w:t>
      </w:r>
      <w:r w:rsidR="008E1A50" w:rsidRPr="008E1A50">
        <w:rPr>
          <w:sz w:val="28"/>
          <w:szCs w:val="28"/>
          <w:vertAlign w:val="superscript"/>
        </w:rPr>
        <w:t>th</w:t>
      </w:r>
      <w:r w:rsidR="000B3275">
        <w:rPr>
          <w:sz w:val="28"/>
          <w:szCs w:val="28"/>
        </w:rPr>
        <w:t>, 202</w:t>
      </w:r>
      <w:r w:rsidR="00742CB6">
        <w:rPr>
          <w:sz w:val="28"/>
          <w:szCs w:val="28"/>
        </w:rPr>
        <w:t>5</w:t>
      </w:r>
      <w:r w:rsidR="00A31E50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941A38">
        <w:rPr>
          <w:sz w:val="28"/>
          <w:szCs w:val="28"/>
        </w:rPr>
        <w:t>3</w:t>
      </w:r>
      <w:r w:rsidR="00004690">
        <w:rPr>
          <w:sz w:val="28"/>
          <w:szCs w:val="28"/>
        </w:rPr>
        <w:t>:</w:t>
      </w:r>
      <w:proofErr w:type="gramStart"/>
      <w:r w:rsidR="00941A38">
        <w:rPr>
          <w:sz w:val="28"/>
          <w:szCs w:val="28"/>
        </w:rPr>
        <w:t>0</w:t>
      </w:r>
      <w:r w:rsidR="00742CB6">
        <w:rPr>
          <w:sz w:val="28"/>
          <w:szCs w:val="28"/>
        </w:rPr>
        <w:t>0</w:t>
      </w:r>
      <w:r w:rsidR="00004690">
        <w:rPr>
          <w:sz w:val="28"/>
          <w:szCs w:val="28"/>
        </w:rPr>
        <w:t xml:space="preserve"> </w:t>
      </w:r>
      <w:r w:rsidR="00256DD4">
        <w:rPr>
          <w:sz w:val="28"/>
          <w:szCs w:val="28"/>
        </w:rPr>
        <w:t xml:space="preserve"> –</w:t>
      </w:r>
      <w:proofErr w:type="gramEnd"/>
      <w:r w:rsidR="00256DD4">
        <w:rPr>
          <w:sz w:val="28"/>
          <w:szCs w:val="28"/>
        </w:rPr>
        <w:t xml:space="preserve"> </w:t>
      </w:r>
      <w:r w:rsidR="00941A38">
        <w:rPr>
          <w:sz w:val="28"/>
          <w:szCs w:val="28"/>
        </w:rPr>
        <w:t>4</w:t>
      </w:r>
      <w:r w:rsidR="006A76A1">
        <w:rPr>
          <w:sz w:val="28"/>
          <w:szCs w:val="28"/>
        </w:rPr>
        <w:t>:</w:t>
      </w:r>
      <w:r w:rsidR="00941A38">
        <w:rPr>
          <w:sz w:val="28"/>
          <w:szCs w:val="28"/>
        </w:rPr>
        <w:t>3</w:t>
      </w:r>
      <w:r w:rsidR="006A76A1">
        <w:rPr>
          <w:sz w:val="28"/>
          <w:szCs w:val="28"/>
        </w:rPr>
        <w:t>0</w:t>
      </w:r>
      <w:r w:rsidR="001B7D9F">
        <w:rPr>
          <w:sz w:val="28"/>
          <w:szCs w:val="28"/>
        </w:rPr>
        <w:t xml:space="preserve"> </w:t>
      </w:r>
      <w:r w:rsidR="00004690">
        <w:rPr>
          <w:sz w:val="28"/>
          <w:szCs w:val="28"/>
        </w:rPr>
        <w:t>p</w:t>
      </w:r>
      <w:r w:rsidR="001B7D9F">
        <w:rPr>
          <w:sz w:val="28"/>
          <w:szCs w:val="28"/>
        </w:rPr>
        <w:t>m</w:t>
      </w:r>
      <w:r w:rsidR="00D66D56">
        <w:rPr>
          <w:sz w:val="28"/>
          <w:szCs w:val="28"/>
        </w:rPr>
        <w:t xml:space="preserve"> </w:t>
      </w:r>
      <w:r w:rsidR="00256DD4">
        <w:rPr>
          <w:sz w:val="28"/>
          <w:szCs w:val="28"/>
        </w:rPr>
        <w:t xml:space="preserve">/ </w:t>
      </w:r>
      <w:r w:rsidR="00256DD4" w:rsidRPr="00742CB6">
        <w:rPr>
          <w:b/>
          <w:sz w:val="28"/>
          <w:szCs w:val="28"/>
        </w:rPr>
        <w:t>Location:</w:t>
      </w:r>
      <w:r w:rsidR="00256DD4">
        <w:rPr>
          <w:sz w:val="28"/>
          <w:szCs w:val="28"/>
        </w:rPr>
        <w:t xml:space="preserve"> </w:t>
      </w:r>
      <w:r w:rsidR="000B57F9">
        <w:rPr>
          <w:sz w:val="28"/>
          <w:szCs w:val="28"/>
        </w:rPr>
        <w:t>In-person</w:t>
      </w:r>
      <w:r w:rsidR="00256DD4">
        <w:rPr>
          <w:sz w:val="28"/>
          <w:szCs w:val="28"/>
        </w:rPr>
        <w:t xml:space="preserve">: </w:t>
      </w:r>
      <w:r w:rsidR="006A76A1">
        <w:rPr>
          <w:sz w:val="28"/>
          <w:szCs w:val="28"/>
        </w:rPr>
        <w:t>M226</w:t>
      </w:r>
    </w:p>
    <w:p w14:paraId="0C8413B6" w14:textId="465E00A2" w:rsidR="00010D1F" w:rsidRDefault="002B1068" w:rsidP="00FA618F">
      <w:pPr>
        <w:tabs>
          <w:tab w:val="right" w:pos="14400"/>
        </w:tabs>
        <w:jc w:val="center"/>
        <w:rPr>
          <w:sz w:val="28"/>
          <w:szCs w:val="28"/>
        </w:rPr>
      </w:pPr>
      <w:r w:rsidRPr="00742CB6">
        <w:rPr>
          <w:b/>
          <w:sz w:val="28"/>
          <w:szCs w:val="28"/>
        </w:rPr>
        <w:t>Chair:</w:t>
      </w:r>
      <w:r>
        <w:rPr>
          <w:sz w:val="28"/>
          <w:szCs w:val="28"/>
        </w:rPr>
        <w:t xml:space="preserve"> </w:t>
      </w:r>
      <w:r w:rsidR="009171D7">
        <w:rPr>
          <w:sz w:val="28"/>
          <w:szCs w:val="28"/>
        </w:rPr>
        <w:t>Danielle Hoffman</w:t>
      </w:r>
      <w:r>
        <w:rPr>
          <w:sz w:val="28"/>
          <w:szCs w:val="28"/>
        </w:rPr>
        <w:t xml:space="preserve"> </w:t>
      </w:r>
      <w:r w:rsidRPr="00742CB6">
        <w:rPr>
          <w:b/>
          <w:sz w:val="28"/>
          <w:szCs w:val="28"/>
        </w:rPr>
        <w:t>Co-Chair:</w:t>
      </w:r>
      <w:r>
        <w:rPr>
          <w:sz w:val="28"/>
          <w:szCs w:val="28"/>
        </w:rPr>
        <w:t xml:space="preserve"> </w:t>
      </w:r>
      <w:r w:rsidR="00742CB6">
        <w:rPr>
          <w:sz w:val="28"/>
          <w:szCs w:val="28"/>
        </w:rPr>
        <w:t>Josh Aman</w:t>
      </w:r>
      <w:r w:rsidR="006F501E">
        <w:rPr>
          <w:sz w:val="28"/>
          <w:szCs w:val="28"/>
        </w:rPr>
        <w:t xml:space="preserve"> </w:t>
      </w:r>
      <w:r w:rsidR="00F15179">
        <w:rPr>
          <w:sz w:val="28"/>
          <w:szCs w:val="28"/>
        </w:rPr>
        <w:t xml:space="preserve">/ </w:t>
      </w:r>
      <w:r w:rsidR="00564FD3" w:rsidRPr="00742CB6">
        <w:rPr>
          <w:b/>
          <w:sz w:val="28"/>
          <w:szCs w:val="28"/>
        </w:rPr>
        <w:t>Recorder:</w:t>
      </w:r>
      <w:r w:rsidR="00564FD3">
        <w:rPr>
          <w:sz w:val="28"/>
          <w:szCs w:val="28"/>
        </w:rPr>
        <w:t xml:space="preserve"> </w:t>
      </w:r>
      <w:r w:rsidR="00A13BA8">
        <w:rPr>
          <w:sz w:val="28"/>
          <w:szCs w:val="28"/>
        </w:rPr>
        <w:t>Is</w:t>
      </w:r>
      <w:r w:rsidR="00952C7A">
        <w:rPr>
          <w:sz w:val="28"/>
          <w:szCs w:val="28"/>
        </w:rPr>
        <w:t>a</w:t>
      </w:r>
      <w:r w:rsidR="00A13BA8">
        <w:rPr>
          <w:sz w:val="28"/>
          <w:szCs w:val="28"/>
        </w:rPr>
        <w:t>iah Lee</w:t>
      </w:r>
    </w:p>
    <w:p w14:paraId="1F4B3154" w14:textId="77777777" w:rsidR="002D42CA" w:rsidRDefault="002D42CA" w:rsidP="00FA618F">
      <w:pPr>
        <w:tabs>
          <w:tab w:val="right" w:pos="14400"/>
        </w:tabs>
        <w:jc w:val="center"/>
        <w:rPr>
          <w:sz w:val="28"/>
          <w:szCs w:val="28"/>
        </w:rPr>
      </w:pPr>
    </w:p>
    <w:tbl>
      <w:tblPr>
        <w:tblW w:w="939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9"/>
        <w:gridCol w:w="3982"/>
      </w:tblGrid>
      <w:tr w:rsidR="00C2789A" w:rsidRPr="00EF472F" w14:paraId="50B11904" w14:textId="77777777" w:rsidTr="59468EE0">
        <w:trPr>
          <w:trHeight w:val="235"/>
          <w:jc w:val="center"/>
        </w:trPr>
        <w:tc>
          <w:tcPr>
            <w:tcW w:w="9391" w:type="dxa"/>
            <w:gridSpan w:val="2"/>
            <w:vAlign w:val="center"/>
          </w:tcPr>
          <w:p w14:paraId="7D30B588" w14:textId="445C0CC8" w:rsidR="00C2789A" w:rsidRPr="002D42CA" w:rsidRDefault="00C2789A" w:rsidP="00594B6F">
            <w:pPr>
              <w:jc w:val="both"/>
              <w:rPr>
                <w:rFonts w:ascii="MS Gothic" w:eastAsia="MS Gothic" w:hAnsi="MS Gothic" w:cs="MS Gothic"/>
                <w:b/>
                <w:sz w:val="24"/>
                <w:szCs w:val="24"/>
              </w:rPr>
            </w:pPr>
            <w:r w:rsidRPr="002D42CA">
              <w:rPr>
                <w:b/>
                <w:sz w:val="24"/>
                <w:szCs w:val="24"/>
              </w:rPr>
              <w:t>MEMBERSHIP</w:t>
            </w:r>
          </w:p>
        </w:tc>
      </w:tr>
      <w:tr w:rsidR="00180D66" w:rsidRPr="00A13BA8" w14:paraId="3A3EF507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35199CF9" w14:textId="03638B79" w:rsidR="00180D66" w:rsidRPr="00A13BA8" w:rsidRDefault="008E1A50" w:rsidP="59468EE0">
            <w:pPr>
              <w:rPr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Josh Aman – Chair Elect</w:t>
            </w:r>
          </w:p>
        </w:tc>
        <w:tc>
          <w:tcPr>
            <w:tcW w:w="3982" w:type="dxa"/>
            <w:vAlign w:val="center"/>
          </w:tcPr>
          <w:p w14:paraId="6B5F1895" w14:textId="63B343A2" w:rsidR="00180D66" w:rsidRPr="00A13BA8" w:rsidRDefault="008E1A50" w:rsidP="59468EE0">
            <w:pPr>
              <w:tabs>
                <w:tab w:val="left" w:pos="1290"/>
              </w:tabs>
              <w:jc w:val="both"/>
              <w:rPr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Elizabeth Sauber</w:t>
            </w:r>
          </w:p>
        </w:tc>
      </w:tr>
      <w:tr w:rsidR="00180D66" w:rsidRPr="00A13BA8" w14:paraId="2B7DEF57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1C4AF2C6" w14:textId="5F91C516" w:rsidR="00180D66" w:rsidRPr="00A13BA8" w:rsidRDefault="009171D7" w:rsidP="37220D3B">
            <w:pPr>
              <w:jc w:val="both"/>
              <w:rPr>
                <w:sz w:val="24"/>
                <w:szCs w:val="24"/>
              </w:rPr>
            </w:pPr>
            <w:r w:rsidRPr="37220D3B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941A38" w:rsidRPr="37220D3B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="00941A38" w:rsidRPr="37220D3B">
              <w:rPr>
                <w:sz w:val="24"/>
                <w:szCs w:val="24"/>
              </w:rPr>
              <w:t>Jennifer Anderson – Vice-Chair</w:t>
            </w:r>
            <w:r w:rsidR="34CD6FCD" w:rsidRPr="37220D3B">
              <w:rPr>
                <w:sz w:val="24"/>
                <w:szCs w:val="24"/>
              </w:rPr>
              <w:t xml:space="preserve"> &amp; ISP Co-Chair</w:t>
            </w:r>
          </w:p>
        </w:tc>
        <w:tc>
          <w:tcPr>
            <w:tcW w:w="3982" w:type="dxa"/>
            <w:vAlign w:val="center"/>
          </w:tcPr>
          <w:p w14:paraId="5F647233" w14:textId="1B606786" w:rsidR="00180D66" w:rsidRPr="00A13BA8" w:rsidRDefault="008E1A50" w:rsidP="59468EE0">
            <w:pPr>
              <w:jc w:val="both"/>
              <w:rPr>
                <w:rFonts w:eastAsia="MS Gothic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Yesenia Kozak</w:t>
            </w:r>
          </w:p>
        </w:tc>
      </w:tr>
      <w:tr w:rsidR="00180D66" w:rsidRPr="00A13BA8" w14:paraId="324F4102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19539ACC" w14:textId="5EC3B826" w:rsidR="00180D66" w:rsidRPr="00A13BA8" w:rsidRDefault="009171D7" w:rsidP="00180D66">
            <w:pPr>
              <w:jc w:val="both"/>
              <w:rPr>
                <w:rFonts w:cstheme="minorHAnsi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00A13BA8">
              <w:rPr>
                <w:rFonts w:cstheme="minorHAnsi"/>
                <w:sz w:val="24"/>
                <w:szCs w:val="24"/>
              </w:rPr>
              <w:t xml:space="preserve"> </w:t>
            </w:r>
            <w:r w:rsidR="00941A38">
              <w:rPr>
                <w:rFonts w:cstheme="minorHAnsi"/>
                <w:sz w:val="24"/>
                <w:szCs w:val="24"/>
              </w:rPr>
              <w:t>Angela Armen</w:t>
            </w:r>
          </w:p>
        </w:tc>
        <w:tc>
          <w:tcPr>
            <w:tcW w:w="3982" w:type="dxa"/>
            <w:vAlign w:val="center"/>
          </w:tcPr>
          <w:p w14:paraId="6BD054B9" w14:textId="56D1DDED" w:rsidR="00180D66" w:rsidRPr="00A13BA8" w:rsidRDefault="008E1A50" w:rsidP="59468EE0">
            <w:pPr>
              <w:tabs>
                <w:tab w:val="left" w:pos="1290"/>
              </w:tabs>
              <w:jc w:val="both"/>
              <w:rPr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Casey Sims</w:t>
            </w:r>
          </w:p>
        </w:tc>
      </w:tr>
      <w:tr w:rsidR="00180D66" w:rsidRPr="00A13BA8" w14:paraId="6A7889A5" w14:textId="77777777" w:rsidTr="59468EE0">
        <w:trPr>
          <w:trHeight w:val="191"/>
          <w:jc w:val="center"/>
        </w:trPr>
        <w:tc>
          <w:tcPr>
            <w:tcW w:w="5409" w:type="dxa"/>
            <w:vAlign w:val="center"/>
          </w:tcPr>
          <w:p w14:paraId="3427A837" w14:textId="100160DE" w:rsidR="00180D66" w:rsidRPr="00A13BA8" w:rsidRDefault="008E1A50" w:rsidP="59468EE0">
            <w:pPr>
              <w:jc w:val="both"/>
              <w:rPr>
                <w:rFonts w:eastAsia="MS Gothic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Summer Baber – Vice-Chair Elect</w:t>
            </w:r>
          </w:p>
        </w:tc>
        <w:tc>
          <w:tcPr>
            <w:tcW w:w="3982" w:type="dxa"/>
            <w:vAlign w:val="center"/>
          </w:tcPr>
          <w:p w14:paraId="2314A7DD" w14:textId="13800447" w:rsidR="00180D66" w:rsidRPr="00A13BA8" w:rsidRDefault="00004690" w:rsidP="59468EE0">
            <w:pPr>
              <w:tabs>
                <w:tab w:val="left" w:pos="1290"/>
              </w:tabs>
              <w:jc w:val="both"/>
              <w:rPr>
                <w:rFonts w:eastAsiaTheme="minorEastAsia"/>
                <w:sz w:val="24"/>
                <w:szCs w:val="24"/>
              </w:rPr>
            </w:pPr>
            <w:r w:rsidRPr="59468EE0">
              <w:rPr>
                <w:rFonts w:eastAsiaTheme="minorEastAsia"/>
                <w:sz w:val="24"/>
                <w:szCs w:val="24"/>
              </w:rPr>
              <w:t>☐</w:t>
            </w:r>
            <w:r w:rsidR="00180D66" w:rsidRPr="59468EE0">
              <w:rPr>
                <w:rFonts w:eastAsiaTheme="minorEastAsia"/>
                <w:sz w:val="24"/>
                <w:szCs w:val="24"/>
              </w:rPr>
              <w:t xml:space="preserve"> </w:t>
            </w:r>
            <w:r w:rsidR="00941A38" w:rsidRPr="59468EE0">
              <w:rPr>
                <w:rFonts w:eastAsiaTheme="minorEastAsia"/>
                <w:sz w:val="24"/>
                <w:szCs w:val="24"/>
              </w:rPr>
              <w:t>Aundrea Snitker</w:t>
            </w:r>
          </w:p>
        </w:tc>
      </w:tr>
      <w:tr w:rsidR="00941A38" w:rsidRPr="00A13BA8" w14:paraId="4257A2F8" w14:textId="77777777" w:rsidTr="59468EE0">
        <w:trPr>
          <w:trHeight w:val="191"/>
          <w:jc w:val="center"/>
        </w:trPr>
        <w:tc>
          <w:tcPr>
            <w:tcW w:w="5409" w:type="dxa"/>
            <w:vAlign w:val="center"/>
          </w:tcPr>
          <w:p w14:paraId="3B5F51F5" w14:textId="07241446" w:rsidR="00941A38" w:rsidRPr="00A13BA8" w:rsidRDefault="008E1A50" w:rsidP="00180D66">
            <w:pPr>
              <w:jc w:val="both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 xml:space="preserve">Danielle Hoffman </w:t>
            </w:r>
            <w:r w:rsidR="00941A38" w:rsidRPr="59468EE0">
              <w:rPr>
                <w:rFonts w:eastAsia="MS Gothic"/>
                <w:sz w:val="24"/>
                <w:szCs w:val="24"/>
              </w:rPr>
              <w:t>– Chair</w:t>
            </w:r>
          </w:p>
        </w:tc>
        <w:tc>
          <w:tcPr>
            <w:tcW w:w="3982" w:type="dxa"/>
            <w:vAlign w:val="center"/>
          </w:tcPr>
          <w:p w14:paraId="52D7F826" w14:textId="102E919D" w:rsidR="00941A38" w:rsidRPr="00A13BA8" w:rsidRDefault="008E1A50" w:rsidP="59468EE0">
            <w:pPr>
              <w:tabs>
                <w:tab w:val="left" w:pos="1290"/>
              </w:tabs>
              <w:jc w:val="both"/>
              <w:rPr>
                <w:rFonts w:eastAsiaTheme="minorEastAsia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685111C8" w:rsidRPr="59468EE0">
              <w:rPr>
                <w:rFonts w:eastAsiaTheme="minorEastAsia"/>
                <w:sz w:val="24"/>
                <w:szCs w:val="24"/>
              </w:rPr>
              <w:t xml:space="preserve"> Daniel </w:t>
            </w:r>
            <w:r w:rsidR="0764A224" w:rsidRPr="59468EE0">
              <w:rPr>
                <w:rFonts w:eastAsiaTheme="minorEastAsia"/>
                <w:sz w:val="24"/>
                <w:szCs w:val="24"/>
              </w:rPr>
              <w:t xml:space="preserve">Dodd </w:t>
            </w:r>
            <w:r w:rsidRPr="59468EE0">
              <w:rPr>
                <w:rFonts w:eastAsia="MS Gothic"/>
                <w:sz w:val="24"/>
                <w:szCs w:val="24"/>
              </w:rPr>
              <w:t>–</w:t>
            </w:r>
            <w:r>
              <w:rPr>
                <w:rFonts w:eastAsia="MS Gothic"/>
                <w:sz w:val="24"/>
                <w:szCs w:val="24"/>
              </w:rPr>
              <w:t xml:space="preserve"> Student Rep.</w:t>
            </w:r>
          </w:p>
        </w:tc>
      </w:tr>
      <w:tr w:rsidR="00180D66" w:rsidRPr="00A13BA8" w14:paraId="0FCF6257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257DB0B0" w14:textId="22D83D62" w:rsidR="00180D66" w:rsidRPr="00A13BA8" w:rsidRDefault="00004690" w:rsidP="00180D66">
            <w:pPr>
              <w:jc w:val="both"/>
              <w:rPr>
                <w:rFonts w:cstheme="minorHAnsi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00A13BA8">
              <w:rPr>
                <w:rFonts w:cstheme="minorHAnsi"/>
                <w:sz w:val="24"/>
                <w:szCs w:val="24"/>
              </w:rPr>
              <w:t xml:space="preserve"> </w:t>
            </w:r>
            <w:r w:rsidR="00941A38">
              <w:rPr>
                <w:rFonts w:cstheme="minorHAnsi"/>
                <w:sz w:val="24"/>
                <w:szCs w:val="24"/>
              </w:rPr>
              <w:t>Joan Jagodnik</w:t>
            </w:r>
          </w:p>
        </w:tc>
        <w:tc>
          <w:tcPr>
            <w:tcW w:w="3982" w:type="dxa"/>
            <w:vAlign w:val="center"/>
          </w:tcPr>
          <w:p w14:paraId="4FD3EA46" w14:textId="44DDCBF5" w:rsidR="00180D66" w:rsidRPr="00A13BA8" w:rsidRDefault="008E1A50" w:rsidP="59468EE0">
            <w:pPr>
              <w:jc w:val="both"/>
              <w:rPr>
                <w:rFonts w:eastAsiaTheme="minorEastAsia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rFonts w:eastAsiaTheme="minorEastAsia"/>
                <w:sz w:val="24"/>
                <w:szCs w:val="24"/>
              </w:rPr>
              <w:t xml:space="preserve"> </w:t>
            </w:r>
            <w:r w:rsidR="386E72AD" w:rsidRPr="59468EE0">
              <w:rPr>
                <w:rFonts w:eastAsiaTheme="minorEastAsia"/>
                <w:sz w:val="24"/>
                <w:szCs w:val="24"/>
              </w:rPr>
              <w:t>Britany Ellerbrook</w:t>
            </w:r>
          </w:p>
        </w:tc>
      </w:tr>
      <w:tr w:rsidR="00180D66" w:rsidRPr="00A13BA8" w14:paraId="5AACBEAD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21FC4E18" w14:textId="71248DD4" w:rsidR="00180D66" w:rsidRPr="00A13BA8" w:rsidRDefault="008E1A50" w:rsidP="59468EE0">
            <w:pPr>
              <w:jc w:val="both"/>
              <w:rPr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9171D7" w:rsidRPr="59468EE0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Jessica Kissler</w:t>
            </w:r>
          </w:p>
        </w:tc>
        <w:tc>
          <w:tcPr>
            <w:tcW w:w="3982" w:type="dxa"/>
            <w:vAlign w:val="center"/>
          </w:tcPr>
          <w:p w14:paraId="01E8CA7D" w14:textId="4BBE97AF" w:rsidR="00180D66" w:rsidRPr="00A13BA8" w:rsidRDefault="008E1A50" w:rsidP="59468EE0">
            <w:pPr>
              <w:jc w:val="both"/>
              <w:rPr>
                <w:rFonts w:eastAsiaTheme="minorEastAsia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80D66" w:rsidRPr="59468EE0">
              <w:rPr>
                <w:rFonts w:eastAsiaTheme="minorEastAsia"/>
                <w:sz w:val="24"/>
                <w:szCs w:val="24"/>
              </w:rPr>
              <w:t xml:space="preserve"> </w:t>
            </w:r>
            <w:r w:rsidR="244BB7B9" w:rsidRPr="59468EE0">
              <w:rPr>
                <w:rFonts w:eastAsiaTheme="minorEastAsia"/>
                <w:sz w:val="24"/>
                <w:szCs w:val="24"/>
              </w:rPr>
              <w:t>Emily Cavaliere</w:t>
            </w:r>
          </w:p>
        </w:tc>
      </w:tr>
      <w:tr w:rsidR="00180D66" w:rsidRPr="00A13BA8" w14:paraId="2E109D40" w14:textId="77777777" w:rsidTr="59468EE0">
        <w:trPr>
          <w:trHeight w:val="285"/>
          <w:jc w:val="center"/>
        </w:trPr>
        <w:tc>
          <w:tcPr>
            <w:tcW w:w="5409" w:type="dxa"/>
            <w:vAlign w:val="center"/>
          </w:tcPr>
          <w:p w14:paraId="055D6ADB" w14:textId="29A2711F" w:rsidR="00180D66" w:rsidRPr="00A13BA8" w:rsidRDefault="008E1A50" w:rsidP="59468EE0">
            <w:pPr>
              <w:jc w:val="both"/>
              <w:rPr>
                <w:rFonts w:eastAsia="MS Gothic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A602BB0" w:rsidRPr="59468EE0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="00941A38" w:rsidRPr="59468EE0">
              <w:rPr>
                <w:sz w:val="24"/>
                <w:szCs w:val="24"/>
              </w:rPr>
              <w:t>Isaiah Lee – Recorder</w:t>
            </w:r>
          </w:p>
        </w:tc>
        <w:tc>
          <w:tcPr>
            <w:tcW w:w="3982" w:type="dxa"/>
            <w:vAlign w:val="center"/>
          </w:tcPr>
          <w:p w14:paraId="0003D50A" w14:textId="16CFAA65" w:rsidR="00180D66" w:rsidRPr="00A13BA8" w:rsidRDefault="00004690" w:rsidP="59468EE0">
            <w:pPr>
              <w:jc w:val="both"/>
              <w:rPr>
                <w:rFonts w:eastAsiaTheme="minorEastAsia"/>
                <w:sz w:val="24"/>
                <w:szCs w:val="24"/>
              </w:rPr>
            </w:pPr>
            <w:r w:rsidRPr="59468EE0">
              <w:rPr>
                <w:rFonts w:eastAsiaTheme="minorEastAsia"/>
                <w:sz w:val="24"/>
                <w:szCs w:val="24"/>
              </w:rPr>
              <w:t>☐</w:t>
            </w:r>
            <w:r w:rsidR="00180D66" w:rsidRPr="59468EE0">
              <w:rPr>
                <w:rFonts w:eastAsiaTheme="minorEastAsia"/>
                <w:sz w:val="24"/>
                <w:szCs w:val="24"/>
              </w:rPr>
              <w:t xml:space="preserve"> </w:t>
            </w:r>
            <w:r w:rsidR="1AFF91B5" w:rsidRPr="59468EE0">
              <w:rPr>
                <w:rFonts w:eastAsiaTheme="minorEastAsia"/>
                <w:sz w:val="24"/>
                <w:szCs w:val="24"/>
              </w:rPr>
              <w:t>Margaret Mallatt</w:t>
            </w:r>
          </w:p>
        </w:tc>
      </w:tr>
      <w:tr w:rsidR="00667907" w:rsidRPr="00A13BA8" w14:paraId="5BEBB062" w14:textId="77777777" w:rsidTr="59468EE0">
        <w:trPr>
          <w:trHeight w:val="200"/>
          <w:jc w:val="center"/>
        </w:trPr>
        <w:tc>
          <w:tcPr>
            <w:tcW w:w="5409" w:type="dxa"/>
            <w:vAlign w:val="center"/>
          </w:tcPr>
          <w:p w14:paraId="30A82C2C" w14:textId="0494B0D8" w:rsidR="00667907" w:rsidRPr="00A13BA8" w:rsidRDefault="00667907" w:rsidP="00667907">
            <w:pPr>
              <w:jc w:val="both"/>
              <w:rPr>
                <w:rFonts w:eastAsia="MS Gothic" w:cstheme="minorHAnsi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A13BA8">
              <w:rPr>
                <w:rFonts w:cstheme="minorHAnsi"/>
                <w:sz w:val="24"/>
                <w:szCs w:val="24"/>
              </w:rPr>
              <w:t xml:space="preserve"> </w:t>
            </w:r>
            <w:r w:rsidR="00941A38">
              <w:rPr>
                <w:rFonts w:cstheme="minorHAnsi"/>
                <w:sz w:val="24"/>
                <w:szCs w:val="24"/>
              </w:rPr>
              <w:t>Mayla Morgan</w:t>
            </w:r>
          </w:p>
        </w:tc>
        <w:tc>
          <w:tcPr>
            <w:tcW w:w="3982" w:type="dxa"/>
            <w:vAlign w:val="center"/>
          </w:tcPr>
          <w:p w14:paraId="00085D30" w14:textId="128AD013" w:rsidR="00667907" w:rsidRPr="00A13BA8" w:rsidRDefault="00667907" w:rsidP="00667907">
            <w:pPr>
              <w:jc w:val="both"/>
              <w:rPr>
                <w:rFonts w:eastAsia="MS Gothic" w:cstheme="minorHAnsi"/>
                <w:sz w:val="24"/>
                <w:szCs w:val="24"/>
              </w:rPr>
            </w:pPr>
            <w:r w:rsidRPr="00A13BA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A13BA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8E1A50">
              <w:rPr>
                <w:rFonts w:cstheme="minorHAnsi"/>
                <w:sz w:val="24"/>
                <w:szCs w:val="24"/>
              </w:rPr>
              <w:t>Ni’Cole</w:t>
            </w:r>
            <w:proofErr w:type="spellEnd"/>
            <w:r w:rsidR="008E1A50">
              <w:rPr>
                <w:rFonts w:cstheme="minorHAnsi"/>
                <w:sz w:val="24"/>
                <w:szCs w:val="24"/>
              </w:rPr>
              <w:t xml:space="preserve"> Sims</w:t>
            </w:r>
          </w:p>
        </w:tc>
      </w:tr>
    </w:tbl>
    <w:p w14:paraId="0CDA431B" w14:textId="1861F891" w:rsidR="004A2DCA" w:rsidRDefault="004A2DCA" w:rsidP="000D7010">
      <w:pPr>
        <w:tabs>
          <w:tab w:val="right" w:pos="14400"/>
        </w:tabs>
        <w:rPr>
          <w:rFonts w:cstheme="minorHAnsi"/>
        </w:rPr>
      </w:pPr>
    </w:p>
    <w:p w14:paraId="0257C9D6" w14:textId="445C6026" w:rsidR="002852B5" w:rsidRPr="00E45FAD" w:rsidRDefault="004A2DCA" w:rsidP="002852B5">
      <w:pPr>
        <w:tabs>
          <w:tab w:val="right" w:pos="14400"/>
        </w:tabs>
        <w:rPr>
          <w:rFonts w:cstheme="minorHAnsi"/>
        </w:rPr>
      </w:pPr>
      <w:r w:rsidRPr="004A2DCA">
        <w:rPr>
          <w:rFonts w:cstheme="minorHAnsi"/>
          <w:b/>
          <w:sz w:val="24"/>
          <w:szCs w:val="24"/>
        </w:rPr>
        <w:t>Present:</w:t>
      </w:r>
      <w:r w:rsidR="002852B5" w:rsidRPr="002852B5">
        <w:rPr>
          <w:sz w:val="24"/>
          <w:szCs w:val="24"/>
        </w:rPr>
        <w:t xml:space="preserve"> </w:t>
      </w:r>
      <w:r w:rsidR="002852B5">
        <w:rPr>
          <w:sz w:val="24"/>
          <w:szCs w:val="24"/>
        </w:rPr>
        <w:t>An</w:t>
      </w:r>
      <w:r w:rsidR="006E5836">
        <w:rPr>
          <w:sz w:val="24"/>
          <w:szCs w:val="24"/>
        </w:rPr>
        <w:t xml:space="preserve"> </w:t>
      </w:r>
      <w:r w:rsidR="002852B5">
        <w:rPr>
          <w:sz w:val="24"/>
          <w:szCs w:val="24"/>
        </w:rPr>
        <w:t>“X” indicates present at the meeting an</w:t>
      </w:r>
      <w:r w:rsidR="00952C7A">
        <w:rPr>
          <w:sz w:val="24"/>
          <w:szCs w:val="24"/>
        </w:rPr>
        <w:t>d an</w:t>
      </w:r>
      <w:r w:rsidR="002852B5">
        <w:rPr>
          <w:sz w:val="24"/>
          <w:szCs w:val="24"/>
        </w:rPr>
        <w:t xml:space="preserve"> empty box indicates absent.</w:t>
      </w:r>
    </w:p>
    <w:p w14:paraId="5805FD1C" w14:textId="7CA28867" w:rsidR="002D35F3" w:rsidRPr="002852B5" w:rsidRDefault="00136C0B" w:rsidP="000D7010">
      <w:pPr>
        <w:tabs>
          <w:tab w:val="right" w:pos="14400"/>
        </w:tabs>
        <w:rPr>
          <w:rFonts w:cstheme="minorHAnsi"/>
        </w:rPr>
      </w:pPr>
      <w:r w:rsidRPr="002D35F3">
        <w:rPr>
          <w:rFonts w:cstheme="minorHAnsi"/>
          <w:sz w:val="24"/>
          <w:szCs w:val="24"/>
        </w:rPr>
        <w:t xml:space="preserve"> </w:t>
      </w:r>
      <w:r w:rsidR="004834C6">
        <w:rPr>
          <w:rFonts w:cstheme="minorHAnsi"/>
          <w:sz w:val="24"/>
          <w:szCs w:val="24"/>
        </w:rPr>
        <w:t xml:space="preserve"> </w:t>
      </w:r>
    </w:p>
    <w:p w14:paraId="3ECC5C13" w14:textId="198E081A" w:rsidR="004A2DCA" w:rsidRPr="007678A6" w:rsidRDefault="004A2DCA" w:rsidP="000D7010">
      <w:pPr>
        <w:tabs>
          <w:tab w:val="right" w:pos="14400"/>
        </w:tabs>
        <w:rPr>
          <w:rFonts w:cstheme="minorHAnsi"/>
          <w:sz w:val="24"/>
          <w:szCs w:val="24"/>
        </w:rPr>
      </w:pPr>
      <w:r w:rsidRPr="004A2DCA">
        <w:rPr>
          <w:rFonts w:cstheme="minorHAnsi"/>
          <w:b/>
          <w:sz w:val="24"/>
          <w:szCs w:val="24"/>
        </w:rPr>
        <w:t>Guests:</w:t>
      </w:r>
      <w:r w:rsidR="003243CF">
        <w:rPr>
          <w:rFonts w:cstheme="minorHAnsi"/>
          <w:b/>
          <w:sz w:val="24"/>
          <w:szCs w:val="24"/>
        </w:rPr>
        <w:t xml:space="preserve"> </w:t>
      </w:r>
    </w:p>
    <w:p w14:paraId="6B44AE49" w14:textId="064976FA" w:rsidR="00DC124F" w:rsidRDefault="00DC124F" w:rsidP="00564FD3">
      <w:pPr>
        <w:rPr>
          <w:b/>
        </w:rPr>
      </w:pPr>
    </w:p>
    <w:tbl>
      <w:tblPr>
        <w:tblStyle w:val="TableGrid1"/>
        <w:tblW w:w="14473" w:type="dxa"/>
        <w:tblLook w:val="04A0" w:firstRow="1" w:lastRow="0" w:firstColumn="1" w:lastColumn="0" w:noHBand="0" w:noVBand="1"/>
      </w:tblPr>
      <w:tblGrid>
        <w:gridCol w:w="2785"/>
        <w:gridCol w:w="7020"/>
        <w:gridCol w:w="4668"/>
      </w:tblGrid>
      <w:tr w:rsidR="00D05763" w:rsidRPr="006A5F75" w14:paraId="09FBBCF1" w14:textId="6419687D" w:rsidTr="28DD67AD">
        <w:trPr>
          <w:trHeight w:val="430"/>
        </w:trPr>
        <w:tc>
          <w:tcPr>
            <w:tcW w:w="2785" w:type="dxa"/>
            <w:shd w:val="clear" w:color="auto" w:fill="C2D69B" w:themeFill="accent3" w:themeFillTint="99"/>
          </w:tcPr>
          <w:p w14:paraId="44DF0741" w14:textId="77777777" w:rsidR="00D05763" w:rsidRPr="006A5F75" w:rsidRDefault="00D05763" w:rsidP="008215BE">
            <w:pPr>
              <w:rPr>
                <w:rFonts w:cstheme="minorHAnsi"/>
                <w:b/>
                <w:sz w:val="24"/>
                <w:szCs w:val="24"/>
              </w:rPr>
            </w:pPr>
            <w:r w:rsidRPr="006A5F75">
              <w:rPr>
                <w:rFonts w:cstheme="minorHAnsi"/>
                <w:b/>
                <w:sz w:val="24"/>
                <w:szCs w:val="24"/>
              </w:rPr>
              <w:t>Topic/Item</w:t>
            </w:r>
          </w:p>
        </w:tc>
        <w:tc>
          <w:tcPr>
            <w:tcW w:w="7020" w:type="dxa"/>
            <w:shd w:val="clear" w:color="auto" w:fill="C2D69B" w:themeFill="accent3" w:themeFillTint="99"/>
          </w:tcPr>
          <w:p w14:paraId="522253F5" w14:textId="5C7C1793" w:rsidR="00D05763" w:rsidRPr="006A5F75" w:rsidRDefault="00D05763" w:rsidP="008215BE">
            <w:pPr>
              <w:rPr>
                <w:rFonts w:cstheme="minorHAnsi"/>
                <w:b/>
                <w:sz w:val="24"/>
                <w:szCs w:val="24"/>
              </w:rPr>
            </w:pPr>
            <w:r w:rsidRPr="006A5F75">
              <w:rPr>
                <w:rFonts w:cstheme="minorHAnsi"/>
                <w:b/>
                <w:sz w:val="24"/>
                <w:szCs w:val="24"/>
              </w:rPr>
              <w:t>Discussion</w:t>
            </w:r>
          </w:p>
        </w:tc>
        <w:tc>
          <w:tcPr>
            <w:tcW w:w="4668" w:type="dxa"/>
            <w:shd w:val="clear" w:color="auto" w:fill="C2D69B" w:themeFill="accent3" w:themeFillTint="99"/>
          </w:tcPr>
          <w:p w14:paraId="3DCA760D" w14:textId="2242A80F" w:rsidR="00D05763" w:rsidRPr="006A5F75" w:rsidRDefault="00180D66" w:rsidP="008215BE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Materials/Upcoming </w:t>
            </w:r>
          </w:p>
        </w:tc>
      </w:tr>
      <w:tr w:rsidR="00676114" w:rsidRPr="006A5F75" w14:paraId="7A9989D7" w14:textId="1B1FA71E" w:rsidTr="28DD67AD">
        <w:trPr>
          <w:trHeight w:val="331"/>
        </w:trPr>
        <w:tc>
          <w:tcPr>
            <w:tcW w:w="14473" w:type="dxa"/>
            <w:gridSpan w:val="3"/>
            <w:shd w:val="clear" w:color="auto" w:fill="D6E3BC" w:themeFill="accent3" w:themeFillTint="66"/>
          </w:tcPr>
          <w:p w14:paraId="285AEDEF" w14:textId="028D449B" w:rsidR="00676114" w:rsidRPr="006A5F75" w:rsidRDefault="00676114" w:rsidP="00676114">
            <w:pPr>
              <w:rPr>
                <w:rFonts w:eastAsia="Times New Roman" w:cstheme="minorHAnsi"/>
                <w:b/>
                <w:noProof/>
                <w:color w:val="000000" w:themeColor="text1"/>
                <w:sz w:val="24"/>
                <w:szCs w:val="24"/>
              </w:rPr>
            </w:pPr>
            <w:r w:rsidRPr="006A5F75">
              <w:rPr>
                <w:rFonts w:eastAsia="Times New Roman" w:cstheme="minorHAnsi"/>
                <w:b/>
                <w:noProof/>
                <w:color w:val="000000" w:themeColor="text1"/>
                <w:sz w:val="24"/>
                <w:szCs w:val="24"/>
              </w:rPr>
              <w:t xml:space="preserve">Committee Business  </w:t>
            </w:r>
          </w:p>
        </w:tc>
      </w:tr>
      <w:tr w:rsidR="00676114" w:rsidRPr="006A58C8" w14:paraId="2F555B95" w14:textId="4366C0F7" w:rsidTr="28DD67AD">
        <w:trPr>
          <w:trHeight w:val="710"/>
        </w:trPr>
        <w:tc>
          <w:tcPr>
            <w:tcW w:w="2785" w:type="dxa"/>
            <w:vAlign w:val="center"/>
          </w:tcPr>
          <w:p w14:paraId="3D60B448" w14:textId="716E0CDB" w:rsidR="00A336D7" w:rsidRPr="00A336D7" w:rsidRDefault="0093387D" w:rsidP="00676114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Welcome </w:t>
            </w:r>
            <w:r w:rsidR="00941A3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&amp; </w:t>
            </w:r>
            <w:r w:rsidR="00B83432">
              <w:rPr>
                <w:rFonts w:eastAsia="Times New Roman" w:cstheme="minorHAnsi"/>
                <w:b/>
                <w:noProof/>
                <w:color w:val="000000" w:themeColor="text1"/>
              </w:rPr>
              <w:t>Onboarding/Training</w:t>
            </w:r>
          </w:p>
          <w:p w14:paraId="20532D54" w14:textId="77777777" w:rsidR="00676114" w:rsidRDefault="00676114" w:rsidP="0067611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1FEC216" w14:textId="54B6DFE9" w:rsidR="00A336D7" w:rsidRPr="00A336D7" w:rsidRDefault="00CD63F5" w:rsidP="00A336D7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Summer Baber &amp; Josh Aman</w:t>
            </w:r>
          </w:p>
          <w:p w14:paraId="6D3C7A66" w14:textId="0AA72B45" w:rsidR="00A336D7" w:rsidRDefault="00CD63F5" w:rsidP="00A336D7">
            <w:pPr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30</w:t>
            </w:r>
            <w:r w:rsidR="0014219A">
              <w:rPr>
                <w:rFonts w:eastAsia="Times New Roman" w:cstheme="minorHAnsi"/>
                <w:noProof/>
                <w:color w:val="000000" w:themeColor="text1"/>
              </w:rPr>
              <w:t xml:space="preserve"> </w:t>
            </w:r>
            <w:r w:rsidR="00A336D7" w:rsidRPr="00A336D7">
              <w:rPr>
                <w:rFonts w:eastAsia="Times New Roman" w:cstheme="minorHAnsi"/>
                <w:noProof/>
                <w:color w:val="000000" w:themeColor="text1"/>
              </w:rPr>
              <w:t>Minutes</w:t>
            </w:r>
          </w:p>
          <w:p w14:paraId="00DE7B9C" w14:textId="5E281D1F" w:rsidR="00A61E97" w:rsidRPr="00A477B9" w:rsidRDefault="00941A38" w:rsidP="00A336D7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Cs w:val="20"/>
              </w:rPr>
              <w:t>3</w:t>
            </w:r>
            <w:r w:rsidR="00A61E97" w:rsidRPr="00A61E97">
              <w:rPr>
                <w:rFonts w:cstheme="minorHAnsi"/>
                <w:color w:val="000000" w:themeColor="text1"/>
                <w:szCs w:val="20"/>
              </w:rPr>
              <w:t>:</w:t>
            </w:r>
            <w:r w:rsidR="002D42CA">
              <w:rPr>
                <w:rFonts w:cstheme="minorHAnsi"/>
                <w:color w:val="000000" w:themeColor="text1"/>
                <w:szCs w:val="20"/>
              </w:rPr>
              <w:t>0</w:t>
            </w:r>
            <w:r w:rsidR="00A61E97" w:rsidRPr="00A61E97">
              <w:rPr>
                <w:rFonts w:cstheme="minorHAnsi"/>
                <w:color w:val="000000" w:themeColor="text1"/>
                <w:szCs w:val="20"/>
              </w:rPr>
              <w:t xml:space="preserve">0 – </w:t>
            </w:r>
            <w:r>
              <w:rPr>
                <w:rFonts w:cstheme="minorHAnsi"/>
                <w:color w:val="000000" w:themeColor="text1"/>
                <w:szCs w:val="20"/>
              </w:rPr>
              <w:t>3</w:t>
            </w:r>
            <w:r w:rsidR="00A61E97" w:rsidRPr="00A61E97">
              <w:rPr>
                <w:rFonts w:cstheme="minorHAnsi"/>
                <w:color w:val="000000" w:themeColor="text1"/>
                <w:szCs w:val="20"/>
              </w:rPr>
              <w:t>:</w:t>
            </w:r>
            <w:r w:rsidR="00CD63F5">
              <w:rPr>
                <w:rFonts w:cstheme="minorHAnsi"/>
                <w:color w:val="000000" w:themeColor="text1"/>
                <w:szCs w:val="20"/>
              </w:rPr>
              <w:t>30</w:t>
            </w:r>
          </w:p>
        </w:tc>
        <w:tc>
          <w:tcPr>
            <w:tcW w:w="7020" w:type="dxa"/>
            <w:vAlign w:val="center"/>
          </w:tcPr>
          <w:p w14:paraId="68374CDE" w14:textId="77777777" w:rsidR="0051369F" w:rsidRDefault="00CD63F5" w:rsidP="00BA736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Walk through onboarding </w:t>
            </w:r>
            <w:proofErr w:type="gramStart"/>
            <w:r>
              <w:rPr>
                <w:rFonts w:cstheme="minorHAnsi"/>
              </w:rPr>
              <w:t>document</w:t>
            </w:r>
            <w:proofErr w:type="gramEnd"/>
          </w:p>
          <w:p w14:paraId="46F291A8" w14:textId="77777777" w:rsidR="00CD63F5" w:rsidRDefault="00CD63F5" w:rsidP="00BA736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nswer questions and get to know new members</w:t>
            </w:r>
          </w:p>
          <w:p w14:paraId="375E14EB" w14:textId="1DBECB19" w:rsidR="00CD63F5" w:rsidRPr="0014219A" w:rsidRDefault="00CD63F5" w:rsidP="28DD67AD">
            <w:pPr>
              <w:pStyle w:val="ListParagraph"/>
              <w:numPr>
                <w:ilvl w:val="0"/>
                <w:numId w:val="1"/>
              </w:numPr>
            </w:pPr>
            <w:r w:rsidRPr="28DD67AD">
              <w:t xml:space="preserve">New members </w:t>
            </w:r>
            <w:proofErr w:type="gramStart"/>
            <w:r w:rsidRPr="28DD67AD">
              <w:t>include:</w:t>
            </w:r>
            <w:proofErr w:type="gramEnd"/>
            <w:r w:rsidRPr="28DD67AD">
              <w:t xml:space="preserve"> Daniel Dodd, Britany Ellerbrook, Emily Cavaliere, Margaret </w:t>
            </w:r>
            <w:r>
              <w:t>Mallat</w:t>
            </w:r>
            <w:r w:rsidR="1F9DD9B5">
              <w:t>t</w:t>
            </w:r>
            <w:r w:rsidRPr="28DD67AD">
              <w:t>, and Ni’Cole Sims.</w:t>
            </w:r>
          </w:p>
        </w:tc>
        <w:tc>
          <w:tcPr>
            <w:tcW w:w="4668" w:type="dxa"/>
          </w:tcPr>
          <w:p w14:paraId="42DFC3F0" w14:textId="77777777" w:rsidR="007678A6" w:rsidRPr="00CD63F5" w:rsidRDefault="00232CA0" w:rsidP="00232CA0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rFonts w:cstheme="minorHAnsi"/>
                <w:color w:val="auto"/>
                <w:sz w:val="20"/>
                <w:szCs w:val="20"/>
                <w:u w:val="none"/>
              </w:rPr>
            </w:pPr>
            <w:hyperlink r:id="rId11" w:history="1">
              <w:r w:rsidRPr="00232CA0">
                <w:rPr>
                  <w:rStyle w:val="Hyperlink"/>
                  <w:rFonts w:cstheme="minorHAnsi"/>
                  <w:sz w:val="20"/>
                  <w:szCs w:val="20"/>
                </w:rPr>
                <w:t>Student Support Council - Operations</w:t>
              </w:r>
            </w:hyperlink>
          </w:p>
          <w:p w14:paraId="5805A716" w14:textId="16F76355" w:rsidR="00CD63F5" w:rsidRPr="003C5BCE" w:rsidRDefault="00CD63F5" w:rsidP="00232CA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hyperlink r:id="rId12" w:history="1">
              <w:r w:rsidRPr="00CD63F5">
                <w:rPr>
                  <w:rStyle w:val="Hyperlink"/>
                  <w:rFonts w:cstheme="minorHAnsi"/>
                  <w:sz w:val="20"/>
                  <w:szCs w:val="20"/>
                </w:rPr>
                <w:t>Shared Governance Onboarding Guide</w:t>
              </w:r>
            </w:hyperlink>
          </w:p>
        </w:tc>
      </w:tr>
      <w:tr w:rsidR="00456816" w:rsidRPr="006A58C8" w14:paraId="02000C58" w14:textId="77777777" w:rsidTr="28DD67AD">
        <w:trPr>
          <w:trHeight w:val="1340"/>
        </w:trPr>
        <w:tc>
          <w:tcPr>
            <w:tcW w:w="2785" w:type="dxa"/>
            <w:vAlign w:val="center"/>
          </w:tcPr>
          <w:p w14:paraId="17F42F87" w14:textId="00269DE3" w:rsidR="00456816" w:rsidRDefault="00CD63F5" w:rsidP="00276558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Vote Proposal</w:t>
            </w:r>
          </w:p>
          <w:p w14:paraId="1FDE702E" w14:textId="77777777" w:rsidR="00A336D7" w:rsidRDefault="00A336D7" w:rsidP="00276558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  <w:p w14:paraId="592E0E96" w14:textId="0326C14D" w:rsidR="00A336D7" w:rsidRPr="00A336D7" w:rsidRDefault="00CD63F5" w:rsidP="00276558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Josh Aman</w:t>
            </w:r>
          </w:p>
          <w:p w14:paraId="4E509E8F" w14:textId="5E637750" w:rsidR="00A336D7" w:rsidRDefault="00CD63F5" w:rsidP="00276558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10</w:t>
            </w:r>
            <w:r w:rsidR="00E92201">
              <w:rPr>
                <w:rFonts w:eastAsia="Times New Roman" w:cstheme="minorHAnsi"/>
                <w:noProof/>
                <w:color w:val="000000" w:themeColor="text1"/>
              </w:rPr>
              <w:t xml:space="preserve"> Minutes</w:t>
            </w:r>
            <w:r w:rsidR="00A61E97">
              <w:rPr>
                <w:rFonts w:eastAsia="Times New Roman" w:cstheme="minorHAnsi"/>
                <w:noProof/>
                <w:color w:val="000000" w:themeColor="text1"/>
              </w:rPr>
              <w:br/>
            </w:r>
            <w:r w:rsidR="0051369F">
              <w:rPr>
                <w:rFonts w:eastAsia="Times New Roman" w:cstheme="minorHAnsi"/>
                <w:noProof/>
                <w:color w:val="000000" w:themeColor="text1"/>
              </w:rPr>
              <w:t>3</w:t>
            </w:r>
            <w:r w:rsidR="00E92201">
              <w:rPr>
                <w:rFonts w:eastAsia="Times New Roman" w:cstheme="minorHAnsi"/>
                <w:noProof/>
                <w:color w:val="000000" w:themeColor="text1"/>
              </w:rPr>
              <w:t>: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30</w:t>
            </w:r>
            <w:r w:rsidR="00E92201">
              <w:rPr>
                <w:rFonts w:eastAsia="Times New Roman" w:cstheme="minorHAnsi"/>
                <w:noProof/>
                <w:color w:val="000000" w:themeColor="text1"/>
              </w:rPr>
              <w:t xml:space="preserve"> – </w:t>
            </w:r>
            <w:r w:rsidR="0051369F">
              <w:rPr>
                <w:rFonts w:eastAsia="Times New Roman" w:cstheme="minorHAnsi"/>
                <w:noProof/>
                <w:color w:val="000000" w:themeColor="text1"/>
              </w:rPr>
              <w:t>3</w:t>
            </w:r>
            <w:r w:rsidR="007678A6">
              <w:rPr>
                <w:rFonts w:eastAsia="Times New Roman" w:cstheme="minorHAnsi"/>
                <w:noProof/>
                <w:color w:val="000000" w:themeColor="text1"/>
              </w:rPr>
              <w:t>: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4</w:t>
            </w:r>
            <w:r w:rsidR="0014219A">
              <w:rPr>
                <w:rFonts w:eastAsia="Times New Roman" w:cstheme="minorHAnsi"/>
                <w:noProof/>
                <w:color w:val="000000" w:themeColor="text1"/>
              </w:rPr>
              <w:t>0</w:t>
            </w:r>
          </w:p>
        </w:tc>
        <w:tc>
          <w:tcPr>
            <w:tcW w:w="7020" w:type="dxa"/>
            <w:vAlign w:val="center"/>
          </w:tcPr>
          <w:p w14:paraId="414587ED" w14:textId="77777777" w:rsidR="0051369F" w:rsidRPr="00CD63F5" w:rsidRDefault="00CD63F5" w:rsidP="59468EE0">
            <w:pPr>
              <w:numPr>
                <w:ilvl w:val="0"/>
                <w:numId w:val="3"/>
              </w:numPr>
            </w:pPr>
            <w:r>
              <w:rPr>
                <w:rFonts w:cstheme="minorHAnsi"/>
              </w:rPr>
              <w:t>Proposal to change quorum from (3/4) to (2/3)</w:t>
            </w:r>
          </w:p>
          <w:p w14:paraId="69EC84B6" w14:textId="77777777" w:rsidR="00CD63F5" w:rsidRDefault="00CD63F5" w:rsidP="59468EE0">
            <w:pPr>
              <w:numPr>
                <w:ilvl w:val="0"/>
                <w:numId w:val="3"/>
              </w:numPr>
            </w:pPr>
            <w:r>
              <w:t>Proxy voting</w:t>
            </w:r>
          </w:p>
          <w:p w14:paraId="05DFB61C" w14:textId="2DE6B281" w:rsidR="00CD63F5" w:rsidRPr="0047108B" w:rsidRDefault="00CD63F5" w:rsidP="59468EE0">
            <w:pPr>
              <w:numPr>
                <w:ilvl w:val="0"/>
                <w:numId w:val="3"/>
              </w:numPr>
            </w:pPr>
            <w:r>
              <w:t>Vote proposal this meeting, potential for formal vote next meeting</w:t>
            </w:r>
          </w:p>
        </w:tc>
        <w:tc>
          <w:tcPr>
            <w:tcW w:w="4668" w:type="dxa"/>
          </w:tcPr>
          <w:p w14:paraId="725A01B2" w14:textId="2123C366" w:rsidR="00E92201" w:rsidRDefault="00E92201" w:rsidP="00742CB6"/>
        </w:tc>
      </w:tr>
      <w:tr w:rsidR="00E92201" w:rsidRPr="006A58C8" w14:paraId="0CB332BF" w14:textId="77777777" w:rsidTr="28DD67AD">
        <w:trPr>
          <w:trHeight w:val="1340"/>
        </w:trPr>
        <w:tc>
          <w:tcPr>
            <w:tcW w:w="2785" w:type="dxa"/>
            <w:vAlign w:val="center"/>
          </w:tcPr>
          <w:p w14:paraId="35623B4F" w14:textId="1359983A" w:rsidR="00E92201" w:rsidRDefault="00CD63F5" w:rsidP="00E92201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>25-26 Priority Overview</w:t>
            </w:r>
          </w:p>
          <w:p w14:paraId="148A09AA" w14:textId="77777777" w:rsidR="00E92201" w:rsidRDefault="00E92201" w:rsidP="00E92201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  <w:p w14:paraId="24D7891A" w14:textId="71510924" w:rsidR="00E92201" w:rsidRPr="00A336D7" w:rsidRDefault="00CD63F5" w:rsidP="00E92201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Josh Aman</w:t>
            </w:r>
          </w:p>
          <w:p w14:paraId="798D42E8" w14:textId="031E5508" w:rsidR="00E92201" w:rsidRDefault="00CD63F5" w:rsidP="00E92201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30</w:t>
            </w:r>
            <w:r w:rsidR="00E92201">
              <w:rPr>
                <w:rFonts w:eastAsia="Times New Roman" w:cstheme="minorHAnsi"/>
                <w:noProof/>
                <w:color w:val="000000" w:themeColor="text1"/>
              </w:rPr>
              <w:t xml:space="preserve"> Minutes</w:t>
            </w:r>
            <w:r w:rsidR="00E92201">
              <w:rPr>
                <w:rFonts w:eastAsia="Times New Roman" w:cstheme="minorHAnsi"/>
                <w:noProof/>
                <w:color w:val="000000" w:themeColor="text1"/>
              </w:rPr>
              <w:br/>
            </w:r>
            <w:r w:rsidR="0051369F">
              <w:rPr>
                <w:rFonts w:eastAsia="Times New Roman" w:cstheme="minorHAnsi"/>
                <w:noProof/>
                <w:color w:val="000000" w:themeColor="text1"/>
              </w:rPr>
              <w:t>3</w:t>
            </w:r>
            <w:r w:rsidR="0014219A">
              <w:rPr>
                <w:rFonts w:eastAsia="Times New Roman" w:cstheme="minorHAnsi"/>
                <w:noProof/>
                <w:color w:val="000000" w:themeColor="text1"/>
              </w:rPr>
              <w:t>: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40</w:t>
            </w:r>
            <w:r w:rsidR="00742CB6">
              <w:rPr>
                <w:rFonts w:eastAsia="Times New Roman" w:cstheme="minorHAnsi"/>
                <w:noProof/>
                <w:color w:val="000000" w:themeColor="text1"/>
              </w:rPr>
              <w:t xml:space="preserve"> – 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4</w:t>
            </w:r>
            <w:r w:rsidR="00742CB6">
              <w:rPr>
                <w:rFonts w:eastAsia="Times New Roman" w:cstheme="minorHAnsi"/>
                <w:noProof/>
                <w:color w:val="000000" w:themeColor="text1"/>
              </w:rPr>
              <w:t>: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10</w:t>
            </w:r>
          </w:p>
        </w:tc>
        <w:tc>
          <w:tcPr>
            <w:tcW w:w="7020" w:type="dxa"/>
            <w:vAlign w:val="center"/>
          </w:tcPr>
          <w:p w14:paraId="689D4656" w14:textId="77777777" w:rsidR="0051369F" w:rsidRDefault="00CD63F5" w:rsidP="00CD63F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eview of 3 priorities</w:t>
            </w:r>
          </w:p>
          <w:p w14:paraId="08E4A038" w14:textId="77777777" w:rsidR="00CD63F5" w:rsidRDefault="00CD63F5" w:rsidP="00CD63F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Begin work in small groups, read through, then move to larger conversation.</w:t>
            </w:r>
          </w:p>
          <w:p w14:paraId="3B4CB32C" w14:textId="3FBC0ECA" w:rsidR="00CD63F5" w:rsidRPr="0051369F" w:rsidRDefault="00CD63F5" w:rsidP="00CD63F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ake informal temperature gauge about how close these priorities are to landing, potential for formal vote next meeting.</w:t>
            </w:r>
          </w:p>
        </w:tc>
        <w:tc>
          <w:tcPr>
            <w:tcW w:w="4668" w:type="dxa"/>
          </w:tcPr>
          <w:p w14:paraId="08826040" w14:textId="32B2B58C" w:rsidR="00232CA0" w:rsidRDefault="00CD63F5" w:rsidP="00CD63F5">
            <w:pPr>
              <w:pStyle w:val="ListParagraph"/>
              <w:numPr>
                <w:ilvl w:val="0"/>
                <w:numId w:val="1"/>
              </w:numPr>
            </w:pPr>
            <w:hyperlink r:id="rId13" w:history="1">
              <w:r w:rsidRPr="00CD63F5">
                <w:rPr>
                  <w:rStyle w:val="Hyperlink"/>
                </w:rPr>
                <w:t xml:space="preserve">Working Version </w:t>
              </w:r>
              <w:proofErr w:type="gramStart"/>
              <w:r w:rsidRPr="00CD63F5">
                <w:rPr>
                  <w:rStyle w:val="Hyperlink"/>
                </w:rPr>
                <w:t>AY(</w:t>
              </w:r>
              <w:proofErr w:type="gramEnd"/>
              <w:r w:rsidRPr="00CD63F5">
                <w:rPr>
                  <w:rStyle w:val="Hyperlink"/>
                </w:rPr>
                <w:t>25-26) SSC Priorities</w:t>
              </w:r>
            </w:hyperlink>
          </w:p>
        </w:tc>
      </w:tr>
      <w:tr w:rsidR="00DD2DDA" w:rsidRPr="006A58C8" w14:paraId="3D7DD3BC" w14:textId="77777777" w:rsidTr="28DD67AD">
        <w:trPr>
          <w:trHeight w:val="1340"/>
        </w:trPr>
        <w:tc>
          <w:tcPr>
            <w:tcW w:w="2785" w:type="dxa"/>
            <w:vAlign w:val="center"/>
          </w:tcPr>
          <w:p w14:paraId="7F15E6D3" w14:textId="40325DE7" w:rsidR="00DD2DDA" w:rsidRPr="00CD63F5" w:rsidRDefault="00CD63F5" w:rsidP="00276558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CD63F5"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t>Subcommittee Interest and Wrap</w:t>
            </w:r>
            <w: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t xml:space="preserve"> U</w:t>
            </w:r>
            <w:r w:rsidRPr="00CD63F5"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t xml:space="preserve">p </w:t>
            </w:r>
          </w:p>
          <w:p w14:paraId="2530123E" w14:textId="77777777" w:rsidR="00A336D7" w:rsidRDefault="00A336D7" w:rsidP="00276558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  <w:p w14:paraId="654A1311" w14:textId="1C065173" w:rsidR="0093387D" w:rsidRDefault="00CD63F5" w:rsidP="0093387D">
            <w:pPr>
              <w:rPr>
                <w:rFonts w:cstheme="minorHAnsi"/>
              </w:rPr>
            </w:pPr>
            <w:r>
              <w:rPr>
                <w:rFonts w:cstheme="minorHAnsi"/>
              </w:rPr>
              <w:t>Josh Aman</w:t>
            </w:r>
          </w:p>
          <w:p w14:paraId="2E118FE5" w14:textId="599B5AD6" w:rsidR="00A336D7" w:rsidRPr="00A61E97" w:rsidRDefault="00CD63F5" w:rsidP="00A336D7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10</w:t>
            </w:r>
            <w:r w:rsidR="0093387D">
              <w:rPr>
                <w:rFonts w:eastAsia="Times New Roman" w:cstheme="minorHAnsi"/>
                <w:noProof/>
                <w:color w:val="000000" w:themeColor="text1"/>
              </w:rPr>
              <w:t xml:space="preserve"> Minutes</w:t>
            </w:r>
            <w:r w:rsidR="00A61E97">
              <w:rPr>
                <w:rFonts w:eastAsia="Times New Roman" w:cstheme="minorHAnsi"/>
                <w:noProof/>
                <w:color w:val="000000" w:themeColor="text1"/>
              </w:rPr>
              <w:br/>
            </w:r>
            <w:r>
              <w:rPr>
                <w:rFonts w:eastAsia="Times New Roman" w:cstheme="minorHAnsi"/>
                <w:noProof/>
                <w:color w:val="000000" w:themeColor="text1"/>
              </w:rPr>
              <w:t>4:10</w:t>
            </w:r>
            <w:r w:rsidR="00A61E97">
              <w:rPr>
                <w:rFonts w:eastAsia="Times New Roman" w:cstheme="minorHAnsi"/>
                <w:noProof/>
                <w:color w:val="000000" w:themeColor="text1"/>
              </w:rPr>
              <w:t xml:space="preserve"> – </w:t>
            </w:r>
            <w:r w:rsidR="0051369F">
              <w:rPr>
                <w:rFonts w:eastAsia="Times New Roman" w:cstheme="minorHAnsi"/>
                <w:noProof/>
                <w:color w:val="000000" w:themeColor="text1"/>
              </w:rPr>
              <w:t>4</w:t>
            </w:r>
            <w:r w:rsidR="00A61E97">
              <w:rPr>
                <w:rFonts w:eastAsia="Times New Roman" w:cstheme="minorHAnsi"/>
                <w:noProof/>
                <w:color w:val="000000" w:themeColor="text1"/>
              </w:rPr>
              <w:t>: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2</w:t>
            </w:r>
            <w:r w:rsidR="0093387D">
              <w:rPr>
                <w:rFonts w:eastAsia="Times New Roman" w:cstheme="minorHAnsi"/>
                <w:noProof/>
                <w:color w:val="000000" w:themeColor="text1"/>
              </w:rPr>
              <w:t>0</w:t>
            </w:r>
          </w:p>
        </w:tc>
        <w:tc>
          <w:tcPr>
            <w:tcW w:w="7020" w:type="dxa"/>
            <w:vAlign w:val="center"/>
          </w:tcPr>
          <w:p w14:paraId="432A23EF" w14:textId="77777777" w:rsidR="00CD63F5" w:rsidRDefault="00CD63F5" w:rsidP="0051369F">
            <w:pPr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tart thinking about subcommittee interest if you haven’t already.</w:t>
            </w:r>
          </w:p>
          <w:p w14:paraId="72C9FE1C" w14:textId="18B3A5DF" w:rsidR="0093387D" w:rsidRPr="0051369F" w:rsidRDefault="00CD63F5" w:rsidP="0051369F">
            <w:pPr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These will be formally </w:t>
            </w:r>
            <w:proofErr w:type="gramStart"/>
            <w:r>
              <w:rPr>
                <w:rFonts w:ascii="Calibri" w:eastAsia="Times New Roman" w:hAnsi="Calibri" w:cs="Calibri"/>
              </w:rPr>
              <w:t>assigned</w:t>
            </w:r>
            <w:proofErr w:type="gramEnd"/>
            <w:r>
              <w:rPr>
                <w:rFonts w:ascii="Calibri" w:eastAsia="Times New Roman" w:hAnsi="Calibri" w:cs="Calibri"/>
              </w:rPr>
              <w:t xml:space="preserve"> next meeting.</w:t>
            </w:r>
            <w:r w:rsidR="0051369F" w:rsidRPr="0051369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68" w:type="dxa"/>
          </w:tcPr>
          <w:p w14:paraId="4A2661AC" w14:textId="22C1313A" w:rsidR="00DA6570" w:rsidRDefault="00CD63F5" w:rsidP="00192FF1">
            <w:pPr>
              <w:pStyle w:val="ListParagraph"/>
              <w:numPr>
                <w:ilvl w:val="0"/>
                <w:numId w:val="10"/>
              </w:numPr>
            </w:pPr>
            <w:hyperlink r:id="rId14" w:history="1">
              <w:r w:rsidRPr="00CD63F5">
                <w:rPr>
                  <w:rStyle w:val="Hyperlink"/>
                </w:rPr>
                <w:t>SSC 25-26 Subcommittee Interest</w:t>
              </w:r>
            </w:hyperlink>
          </w:p>
        </w:tc>
      </w:tr>
    </w:tbl>
    <w:p w14:paraId="1555A181" w14:textId="3D4D0DB8" w:rsidR="00D41898" w:rsidRPr="003B07CB" w:rsidRDefault="00D41898" w:rsidP="003B07CB"/>
    <w:sectPr w:rsidR="00D41898" w:rsidRPr="003B07CB" w:rsidSect="00FD0A23">
      <w:footerReference w:type="defaul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49B25B" w14:textId="77777777" w:rsidR="001A0D7E" w:rsidRDefault="001A0D7E" w:rsidP="00010D1F">
      <w:r>
        <w:separator/>
      </w:r>
    </w:p>
  </w:endnote>
  <w:endnote w:type="continuationSeparator" w:id="0">
    <w:p w14:paraId="3490DF4D" w14:textId="77777777" w:rsidR="001A0D7E" w:rsidRDefault="001A0D7E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2F090" w14:textId="12EFB017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4252A7">
      <w:rPr>
        <w:noProof/>
        <w:sz w:val="20"/>
        <w:szCs w:val="20"/>
      </w:rPr>
      <w:t>4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3A0D5" w14:textId="77777777" w:rsidR="001A0D7E" w:rsidRDefault="001A0D7E" w:rsidP="00010D1F">
      <w:r>
        <w:separator/>
      </w:r>
    </w:p>
  </w:footnote>
  <w:footnote w:type="continuationSeparator" w:id="0">
    <w:p w14:paraId="3FA1FC2B" w14:textId="77777777" w:rsidR="001A0D7E" w:rsidRDefault="001A0D7E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40972"/>
    <w:multiLevelType w:val="multilevel"/>
    <w:tmpl w:val="328448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244A6855"/>
    <w:multiLevelType w:val="multilevel"/>
    <w:tmpl w:val="A56003E8"/>
    <w:lvl w:ilvl="0">
      <w:start w:val="1"/>
      <w:numFmt w:val="bullet"/>
      <w:lvlText w:val=""/>
      <w:lvlJc w:val="left"/>
      <w:pPr>
        <w:tabs>
          <w:tab w:val="num" w:pos="720"/>
        </w:tabs>
        <w:ind w:left="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7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DF71A3"/>
    <w:multiLevelType w:val="multilevel"/>
    <w:tmpl w:val="9D044AFE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57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CF469F"/>
    <w:multiLevelType w:val="multilevel"/>
    <w:tmpl w:val="27BA734E"/>
    <w:lvl w:ilvl="0">
      <w:start w:val="1"/>
      <w:numFmt w:val="bullet"/>
      <w:lvlText w:val=""/>
      <w:lvlJc w:val="left"/>
      <w:pPr>
        <w:tabs>
          <w:tab w:val="num" w:pos="720"/>
        </w:tabs>
        <w:ind w:left="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7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AE7A62"/>
    <w:multiLevelType w:val="multilevel"/>
    <w:tmpl w:val="9CA027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5C1D1CCF"/>
    <w:multiLevelType w:val="multilevel"/>
    <w:tmpl w:val="B40834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6A2B48D0"/>
    <w:multiLevelType w:val="hybridMultilevel"/>
    <w:tmpl w:val="7CC2B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B0DF8"/>
    <w:multiLevelType w:val="multilevel"/>
    <w:tmpl w:val="2D1619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76806C65"/>
    <w:multiLevelType w:val="hybridMultilevel"/>
    <w:tmpl w:val="1B5AA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1D3112"/>
    <w:multiLevelType w:val="multilevel"/>
    <w:tmpl w:val="6248D60C"/>
    <w:lvl w:ilvl="0">
      <w:start w:val="1"/>
      <w:numFmt w:val="bullet"/>
      <w:lvlText w:val=""/>
      <w:lvlJc w:val="left"/>
      <w:pPr>
        <w:tabs>
          <w:tab w:val="num" w:pos="72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5760" w:hanging="360"/>
      </w:pPr>
      <w:rPr>
        <w:rFonts w:ascii="Symbol" w:hAnsi="Symbol" w:hint="default"/>
        <w:sz w:val="20"/>
      </w:rPr>
    </w:lvl>
  </w:abstractNum>
  <w:num w:numId="1" w16cid:durableId="1553467369">
    <w:abstractNumId w:val="8"/>
  </w:num>
  <w:num w:numId="2" w16cid:durableId="376780011">
    <w:abstractNumId w:val="6"/>
  </w:num>
  <w:num w:numId="3" w16cid:durableId="186137311">
    <w:abstractNumId w:val="4"/>
  </w:num>
  <w:num w:numId="4" w16cid:durableId="1897812060">
    <w:abstractNumId w:val="1"/>
  </w:num>
  <w:num w:numId="5" w16cid:durableId="45957194">
    <w:abstractNumId w:val="2"/>
  </w:num>
  <w:num w:numId="6" w16cid:durableId="1553732616">
    <w:abstractNumId w:val="3"/>
  </w:num>
  <w:num w:numId="7" w16cid:durableId="825164633">
    <w:abstractNumId w:val="9"/>
  </w:num>
  <w:num w:numId="8" w16cid:durableId="929309672">
    <w:abstractNumId w:val="7"/>
  </w:num>
  <w:num w:numId="9" w16cid:durableId="320042019">
    <w:abstractNumId w:val="5"/>
  </w:num>
  <w:num w:numId="10" w16cid:durableId="64331679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NDWrBQBObtZZLgAAAA=="/>
  </w:docVars>
  <w:rsids>
    <w:rsidRoot w:val="00564FD3"/>
    <w:rsid w:val="0000055B"/>
    <w:rsid w:val="00000B43"/>
    <w:rsid w:val="000019A5"/>
    <w:rsid w:val="00001E64"/>
    <w:rsid w:val="00004690"/>
    <w:rsid w:val="00005668"/>
    <w:rsid w:val="000072D7"/>
    <w:rsid w:val="00010D1F"/>
    <w:rsid w:val="000133EF"/>
    <w:rsid w:val="000136C2"/>
    <w:rsid w:val="00015408"/>
    <w:rsid w:val="00016D04"/>
    <w:rsid w:val="00022B2C"/>
    <w:rsid w:val="00023ACE"/>
    <w:rsid w:val="00026E1C"/>
    <w:rsid w:val="00033DE9"/>
    <w:rsid w:val="00034CF0"/>
    <w:rsid w:val="00035B99"/>
    <w:rsid w:val="00036533"/>
    <w:rsid w:val="00037411"/>
    <w:rsid w:val="0004263E"/>
    <w:rsid w:val="00043E03"/>
    <w:rsid w:val="000512CA"/>
    <w:rsid w:val="00051B83"/>
    <w:rsid w:val="0005623C"/>
    <w:rsid w:val="000615F0"/>
    <w:rsid w:val="00061FDC"/>
    <w:rsid w:val="00062789"/>
    <w:rsid w:val="0006307E"/>
    <w:rsid w:val="000644DC"/>
    <w:rsid w:val="00064E2F"/>
    <w:rsid w:val="000664AF"/>
    <w:rsid w:val="00067A24"/>
    <w:rsid w:val="00070590"/>
    <w:rsid w:val="000711C7"/>
    <w:rsid w:val="00072AF7"/>
    <w:rsid w:val="000765B6"/>
    <w:rsid w:val="000803FB"/>
    <w:rsid w:val="0008150C"/>
    <w:rsid w:val="00082BFC"/>
    <w:rsid w:val="00084A9A"/>
    <w:rsid w:val="00084EEF"/>
    <w:rsid w:val="000854A8"/>
    <w:rsid w:val="00086420"/>
    <w:rsid w:val="00090A1B"/>
    <w:rsid w:val="00092E01"/>
    <w:rsid w:val="00097E2F"/>
    <w:rsid w:val="000A0C85"/>
    <w:rsid w:val="000A0CBF"/>
    <w:rsid w:val="000A1C63"/>
    <w:rsid w:val="000A261F"/>
    <w:rsid w:val="000A262E"/>
    <w:rsid w:val="000A2B35"/>
    <w:rsid w:val="000A4094"/>
    <w:rsid w:val="000A7F34"/>
    <w:rsid w:val="000B03BF"/>
    <w:rsid w:val="000B07E6"/>
    <w:rsid w:val="000B207C"/>
    <w:rsid w:val="000B3275"/>
    <w:rsid w:val="000B57F9"/>
    <w:rsid w:val="000B5A91"/>
    <w:rsid w:val="000C00B0"/>
    <w:rsid w:val="000C0932"/>
    <w:rsid w:val="000C1DB0"/>
    <w:rsid w:val="000C7742"/>
    <w:rsid w:val="000D16CB"/>
    <w:rsid w:val="000D1DEA"/>
    <w:rsid w:val="000D1F3B"/>
    <w:rsid w:val="000D29C7"/>
    <w:rsid w:val="000D4A5F"/>
    <w:rsid w:val="000D68A8"/>
    <w:rsid w:val="000D6E7C"/>
    <w:rsid w:val="000D7010"/>
    <w:rsid w:val="000D7330"/>
    <w:rsid w:val="000E0960"/>
    <w:rsid w:val="000E34AD"/>
    <w:rsid w:val="000E379D"/>
    <w:rsid w:val="000E3D63"/>
    <w:rsid w:val="000E67CA"/>
    <w:rsid w:val="000E6ADA"/>
    <w:rsid w:val="000F10A9"/>
    <w:rsid w:val="000F14A0"/>
    <w:rsid w:val="000F7309"/>
    <w:rsid w:val="000F7753"/>
    <w:rsid w:val="001023AF"/>
    <w:rsid w:val="00103F3C"/>
    <w:rsid w:val="001106DC"/>
    <w:rsid w:val="00110A3B"/>
    <w:rsid w:val="00111C1D"/>
    <w:rsid w:val="001125CC"/>
    <w:rsid w:val="0011285E"/>
    <w:rsid w:val="00112F87"/>
    <w:rsid w:val="001130A6"/>
    <w:rsid w:val="00120711"/>
    <w:rsid w:val="00121BE5"/>
    <w:rsid w:val="001242DE"/>
    <w:rsid w:val="00124682"/>
    <w:rsid w:val="001256D7"/>
    <w:rsid w:val="001262EB"/>
    <w:rsid w:val="001267E3"/>
    <w:rsid w:val="0012777B"/>
    <w:rsid w:val="00133ADA"/>
    <w:rsid w:val="00133EE3"/>
    <w:rsid w:val="001367D8"/>
    <w:rsid w:val="00136C0B"/>
    <w:rsid w:val="001401BE"/>
    <w:rsid w:val="0014219A"/>
    <w:rsid w:val="00142777"/>
    <w:rsid w:val="00143326"/>
    <w:rsid w:val="001444AD"/>
    <w:rsid w:val="0014709A"/>
    <w:rsid w:val="001512AC"/>
    <w:rsid w:val="001523C2"/>
    <w:rsid w:val="001531C6"/>
    <w:rsid w:val="0015347F"/>
    <w:rsid w:val="00154057"/>
    <w:rsid w:val="00160D26"/>
    <w:rsid w:val="001624F6"/>
    <w:rsid w:val="00162B91"/>
    <w:rsid w:val="00162EAA"/>
    <w:rsid w:val="00162F0E"/>
    <w:rsid w:val="00165688"/>
    <w:rsid w:val="00166EE2"/>
    <w:rsid w:val="0017072A"/>
    <w:rsid w:val="00170E59"/>
    <w:rsid w:val="00170F01"/>
    <w:rsid w:val="00171D59"/>
    <w:rsid w:val="0017287D"/>
    <w:rsid w:val="00175CE5"/>
    <w:rsid w:val="00180D66"/>
    <w:rsid w:val="00181E12"/>
    <w:rsid w:val="00183129"/>
    <w:rsid w:val="00185AD7"/>
    <w:rsid w:val="00187E36"/>
    <w:rsid w:val="00192FF1"/>
    <w:rsid w:val="00194822"/>
    <w:rsid w:val="00195FF3"/>
    <w:rsid w:val="001A04DB"/>
    <w:rsid w:val="001A0D7E"/>
    <w:rsid w:val="001A378B"/>
    <w:rsid w:val="001A5A31"/>
    <w:rsid w:val="001A7144"/>
    <w:rsid w:val="001B0AA8"/>
    <w:rsid w:val="001B216D"/>
    <w:rsid w:val="001B4FD9"/>
    <w:rsid w:val="001B600C"/>
    <w:rsid w:val="001B7D9F"/>
    <w:rsid w:val="001C0C18"/>
    <w:rsid w:val="001C1254"/>
    <w:rsid w:val="001C2A7D"/>
    <w:rsid w:val="001C4DFD"/>
    <w:rsid w:val="001C531A"/>
    <w:rsid w:val="001C6A7F"/>
    <w:rsid w:val="001C728B"/>
    <w:rsid w:val="001D0955"/>
    <w:rsid w:val="001D0D05"/>
    <w:rsid w:val="001D111F"/>
    <w:rsid w:val="001D4804"/>
    <w:rsid w:val="001D558C"/>
    <w:rsid w:val="001E0727"/>
    <w:rsid w:val="001E0964"/>
    <w:rsid w:val="001E1191"/>
    <w:rsid w:val="001E33F6"/>
    <w:rsid w:val="001E4531"/>
    <w:rsid w:val="001E5AA5"/>
    <w:rsid w:val="001E75C4"/>
    <w:rsid w:val="001F54FE"/>
    <w:rsid w:val="001F5E80"/>
    <w:rsid w:val="001F6A02"/>
    <w:rsid w:val="001F6F71"/>
    <w:rsid w:val="00200184"/>
    <w:rsid w:val="00200D70"/>
    <w:rsid w:val="002012C1"/>
    <w:rsid w:val="0020269B"/>
    <w:rsid w:val="00203351"/>
    <w:rsid w:val="0020364F"/>
    <w:rsid w:val="0020483B"/>
    <w:rsid w:val="00206565"/>
    <w:rsid w:val="0020718F"/>
    <w:rsid w:val="002078EB"/>
    <w:rsid w:val="0021026D"/>
    <w:rsid w:val="00211173"/>
    <w:rsid w:val="00212D5C"/>
    <w:rsid w:val="00216F01"/>
    <w:rsid w:val="00223EA3"/>
    <w:rsid w:val="00223EF8"/>
    <w:rsid w:val="002269CC"/>
    <w:rsid w:val="0023003E"/>
    <w:rsid w:val="00232CA0"/>
    <w:rsid w:val="0023493B"/>
    <w:rsid w:val="00235370"/>
    <w:rsid w:val="00235914"/>
    <w:rsid w:val="00235DBF"/>
    <w:rsid w:val="00236235"/>
    <w:rsid w:val="0023690A"/>
    <w:rsid w:val="00237D60"/>
    <w:rsid w:val="002401B3"/>
    <w:rsid w:val="00241193"/>
    <w:rsid w:val="00241F65"/>
    <w:rsid w:val="0024329E"/>
    <w:rsid w:val="0024395C"/>
    <w:rsid w:val="00243B70"/>
    <w:rsid w:val="00244160"/>
    <w:rsid w:val="00244D1A"/>
    <w:rsid w:val="00247508"/>
    <w:rsid w:val="00247AF7"/>
    <w:rsid w:val="00247B80"/>
    <w:rsid w:val="00247E25"/>
    <w:rsid w:val="0025161E"/>
    <w:rsid w:val="00251633"/>
    <w:rsid w:val="0025332C"/>
    <w:rsid w:val="00253C9C"/>
    <w:rsid w:val="00253CE0"/>
    <w:rsid w:val="002563A5"/>
    <w:rsid w:val="00256DD4"/>
    <w:rsid w:val="00262792"/>
    <w:rsid w:val="002747A2"/>
    <w:rsid w:val="00274917"/>
    <w:rsid w:val="00276558"/>
    <w:rsid w:val="00284AA5"/>
    <w:rsid w:val="002852B5"/>
    <w:rsid w:val="00285DB7"/>
    <w:rsid w:val="0028777B"/>
    <w:rsid w:val="00290D72"/>
    <w:rsid w:val="00290DBE"/>
    <w:rsid w:val="0029137C"/>
    <w:rsid w:val="00291CF9"/>
    <w:rsid w:val="00297E7F"/>
    <w:rsid w:val="002A014E"/>
    <w:rsid w:val="002A1741"/>
    <w:rsid w:val="002A2B27"/>
    <w:rsid w:val="002B1068"/>
    <w:rsid w:val="002B4D4D"/>
    <w:rsid w:val="002B6D26"/>
    <w:rsid w:val="002B6ECF"/>
    <w:rsid w:val="002B7945"/>
    <w:rsid w:val="002C0918"/>
    <w:rsid w:val="002C178B"/>
    <w:rsid w:val="002C348B"/>
    <w:rsid w:val="002C6713"/>
    <w:rsid w:val="002C7445"/>
    <w:rsid w:val="002C77CF"/>
    <w:rsid w:val="002D1FEE"/>
    <w:rsid w:val="002D258C"/>
    <w:rsid w:val="002D35F3"/>
    <w:rsid w:val="002D42CA"/>
    <w:rsid w:val="002D4EFE"/>
    <w:rsid w:val="002D65E4"/>
    <w:rsid w:val="002D6E8C"/>
    <w:rsid w:val="002E1910"/>
    <w:rsid w:val="002E5ABC"/>
    <w:rsid w:val="002E7290"/>
    <w:rsid w:val="002F1202"/>
    <w:rsid w:val="002F18C5"/>
    <w:rsid w:val="002F26AA"/>
    <w:rsid w:val="002F35B1"/>
    <w:rsid w:val="00300519"/>
    <w:rsid w:val="00303F13"/>
    <w:rsid w:val="00303FDE"/>
    <w:rsid w:val="00305581"/>
    <w:rsid w:val="003079D3"/>
    <w:rsid w:val="00310B18"/>
    <w:rsid w:val="00311475"/>
    <w:rsid w:val="0031196D"/>
    <w:rsid w:val="00312166"/>
    <w:rsid w:val="003200BC"/>
    <w:rsid w:val="00322896"/>
    <w:rsid w:val="00322B9F"/>
    <w:rsid w:val="003243CF"/>
    <w:rsid w:val="00325ED8"/>
    <w:rsid w:val="003277BA"/>
    <w:rsid w:val="0033039C"/>
    <w:rsid w:val="00333FFB"/>
    <w:rsid w:val="0033439B"/>
    <w:rsid w:val="0033544E"/>
    <w:rsid w:val="0033760E"/>
    <w:rsid w:val="00341122"/>
    <w:rsid w:val="003423BD"/>
    <w:rsid w:val="00344A8F"/>
    <w:rsid w:val="00344AF6"/>
    <w:rsid w:val="0034599D"/>
    <w:rsid w:val="0035154C"/>
    <w:rsid w:val="00351E6D"/>
    <w:rsid w:val="00354644"/>
    <w:rsid w:val="0035618C"/>
    <w:rsid w:val="003563E5"/>
    <w:rsid w:val="0035651D"/>
    <w:rsid w:val="00361EB5"/>
    <w:rsid w:val="00362555"/>
    <w:rsid w:val="00370E6F"/>
    <w:rsid w:val="00371E5B"/>
    <w:rsid w:val="00371EAB"/>
    <w:rsid w:val="00373000"/>
    <w:rsid w:val="0037451A"/>
    <w:rsid w:val="00376111"/>
    <w:rsid w:val="00376B14"/>
    <w:rsid w:val="00377104"/>
    <w:rsid w:val="003775E2"/>
    <w:rsid w:val="0038015D"/>
    <w:rsid w:val="00383886"/>
    <w:rsid w:val="0038532B"/>
    <w:rsid w:val="003866ED"/>
    <w:rsid w:val="00386709"/>
    <w:rsid w:val="0038681A"/>
    <w:rsid w:val="003901A5"/>
    <w:rsid w:val="0039040E"/>
    <w:rsid w:val="00390D45"/>
    <w:rsid w:val="00390E10"/>
    <w:rsid w:val="003912D4"/>
    <w:rsid w:val="00392289"/>
    <w:rsid w:val="00392F0A"/>
    <w:rsid w:val="003A509F"/>
    <w:rsid w:val="003A5A05"/>
    <w:rsid w:val="003B07CB"/>
    <w:rsid w:val="003B16EC"/>
    <w:rsid w:val="003B23BF"/>
    <w:rsid w:val="003B2E21"/>
    <w:rsid w:val="003B3BE2"/>
    <w:rsid w:val="003B676C"/>
    <w:rsid w:val="003C26A5"/>
    <w:rsid w:val="003C292C"/>
    <w:rsid w:val="003C5BCE"/>
    <w:rsid w:val="003C7063"/>
    <w:rsid w:val="003D06EB"/>
    <w:rsid w:val="003D134B"/>
    <w:rsid w:val="003D1B38"/>
    <w:rsid w:val="003D1FB2"/>
    <w:rsid w:val="003D3603"/>
    <w:rsid w:val="003D47BC"/>
    <w:rsid w:val="003E32E5"/>
    <w:rsid w:val="003E5309"/>
    <w:rsid w:val="003E627A"/>
    <w:rsid w:val="003E7AB5"/>
    <w:rsid w:val="003F0888"/>
    <w:rsid w:val="003F14E5"/>
    <w:rsid w:val="003F2E2E"/>
    <w:rsid w:val="003F4989"/>
    <w:rsid w:val="003F5C45"/>
    <w:rsid w:val="003F6EAF"/>
    <w:rsid w:val="00400B5C"/>
    <w:rsid w:val="00400C0F"/>
    <w:rsid w:val="00400DF6"/>
    <w:rsid w:val="0040178A"/>
    <w:rsid w:val="004024EC"/>
    <w:rsid w:val="00407A0C"/>
    <w:rsid w:val="00411E2F"/>
    <w:rsid w:val="00421A2D"/>
    <w:rsid w:val="00421F43"/>
    <w:rsid w:val="004252A7"/>
    <w:rsid w:val="00425A29"/>
    <w:rsid w:val="00425FD6"/>
    <w:rsid w:val="00426E49"/>
    <w:rsid w:val="0043201F"/>
    <w:rsid w:val="00432962"/>
    <w:rsid w:val="00432CB7"/>
    <w:rsid w:val="00433E74"/>
    <w:rsid w:val="004404C4"/>
    <w:rsid w:val="00440E1D"/>
    <w:rsid w:val="00441CCB"/>
    <w:rsid w:val="00444D34"/>
    <w:rsid w:val="00450217"/>
    <w:rsid w:val="00450723"/>
    <w:rsid w:val="004523B8"/>
    <w:rsid w:val="00456816"/>
    <w:rsid w:val="00456F41"/>
    <w:rsid w:val="004578AA"/>
    <w:rsid w:val="00461F0C"/>
    <w:rsid w:val="00463390"/>
    <w:rsid w:val="00467123"/>
    <w:rsid w:val="00470080"/>
    <w:rsid w:val="00470853"/>
    <w:rsid w:val="00470BA3"/>
    <w:rsid w:val="0047108B"/>
    <w:rsid w:val="00472107"/>
    <w:rsid w:val="00472703"/>
    <w:rsid w:val="00474792"/>
    <w:rsid w:val="00476A61"/>
    <w:rsid w:val="00476CB6"/>
    <w:rsid w:val="004803A0"/>
    <w:rsid w:val="00480401"/>
    <w:rsid w:val="00481B6A"/>
    <w:rsid w:val="004834C6"/>
    <w:rsid w:val="00483BF1"/>
    <w:rsid w:val="0049253F"/>
    <w:rsid w:val="004941A7"/>
    <w:rsid w:val="00496528"/>
    <w:rsid w:val="0049780A"/>
    <w:rsid w:val="00497C88"/>
    <w:rsid w:val="004A0197"/>
    <w:rsid w:val="004A1402"/>
    <w:rsid w:val="004A1AD5"/>
    <w:rsid w:val="004A2623"/>
    <w:rsid w:val="004A2DCA"/>
    <w:rsid w:val="004A39F0"/>
    <w:rsid w:val="004A5AAD"/>
    <w:rsid w:val="004A68FD"/>
    <w:rsid w:val="004A70D4"/>
    <w:rsid w:val="004A78E0"/>
    <w:rsid w:val="004A7A0B"/>
    <w:rsid w:val="004B2510"/>
    <w:rsid w:val="004B258F"/>
    <w:rsid w:val="004B2A33"/>
    <w:rsid w:val="004B2E1D"/>
    <w:rsid w:val="004B6173"/>
    <w:rsid w:val="004C073C"/>
    <w:rsid w:val="004C09E7"/>
    <w:rsid w:val="004C34CD"/>
    <w:rsid w:val="004C3732"/>
    <w:rsid w:val="004C3DF8"/>
    <w:rsid w:val="004D1976"/>
    <w:rsid w:val="004D5188"/>
    <w:rsid w:val="004E3678"/>
    <w:rsid w:val="004E6517"/>
    <w:rsid w:val="004F2F35"/>
    <w:rsid w:val="004F4356"/>
    <w:rsid w:val="004F4D18"/>
    <w:rsid w:val="004F5F44"/>
    <w:rsid w:val="004F6343"/>
    <w:rsid w:val="004F7DC2"/>
    <w:rsid w:val="00500E1B"/>
    <w:rsid w:val="00501194"/>
    <w:rsid w:val="0050250C"/>
    <w:rsid w:val="00503E2D"/>
    <w:rsid w:val="0050407A"/>
    <w:rsid w:val="005070FC"/>
    <w:rsid w:val="005117CE"/>
    <w:rsid w:val="00512952"/>
    <w:rsid w:val="0051369F"/>
    <w:rsid w:val="005150CF"/>
    <w:rsid w:val="00515813"/>
    <w:rsid w:val="0051701D"/>
    <w:rsid w:val="00517D10"/>
    <w:rsid w:val="00517F19"/>
    <w:rsid w:val="005218AC"/>
    <w:rsid w:val="0052318A"/>
    <w:rsid w:val="00523E29"/>
    <w:rsid w:val="00524D3A"/>
    <w:rsid w:val="0052794A"/>
    <w:rsid w:val="00532653"/>
    <w:rsid w:val="00533081"/>
    <w:rsid w:val="00536722"/>
    <w:rsid w:val="005441D9"/>
    <w:rsid w:val="0054462C"/>
    <w:rsid w:val="00544EF0"/>
    <w:rsid w:val="0054511C"/>
    <w:rsid w:val="00550496"/>
    <w:rsid w:val="0055087B"/>
    <w:rsid w:val="0055130D"/>
    <w:rsid w:val="00551B52"/>
    <w:rsid w:val="0055393E"/>
    <w:rsid w:val="0055542A"/>
    <w:rsid w:val="00556E25"/>
    <w:rsid w:val="00562257"/>
    <w:rsid w:val="00564FD3"/>
    <w:rsid w:val="00565747"/>
    <w:rsid w:val="00566FEB"/>
    <w:rsid w:val="00567347"/>
    <w:rsid w:val="005705C7"/>
    <w:rsid w:val="0057588C"/>
    <w:rsid w:val="00577862"/>
    <w:rsid w:val="00577DB9"/>
    <w:rsid w:val="00581470"/>
    <w:rsid w:val="005830A4"/>
    <w:rsid w:val="00583671"/>
    <w:rsid w:val="00584D62"/>
    <w:rsid w:val="00594B6F"/>
    <w:rsid w:val="00595501"/>
    <w:rsid w:val="00597914"/>
    <w:rsid w:val="005A2DEE"/>
    <w:rsid w:val="005A776F"/>
    <w:rsid w:val="005B2819"/>
    <w:rsid w:val="005B328A"/>
    <w:rsid w:val="005B3B30"/>
    <w:rsid w:val="005B4B1B"/>
    <w:rsid w:val="005B6474"/>
    <w:rsid w:val="005C14F9"/>
    <w:rsid w:val="005C232F"/>
    <w:rsid w:val="005C3CDD"/>
    <w:rsid w:val="005C5835"/>
    <w:rsid w:val="005C5A8B"/>
    <w:rsid w:val="005D05C6"/>
    <w:rsid w:val="005D1AD7"/>
    <w:rsid w:val="005D57A5"/>
    <w:rsid w:val="005E0056"/>
    <w:rsid w:val="005E0493"/>
    <w:rsid w:val="005E0713"/>
    <w:rsid w:val="005E0C1D"/>
    <w:rsid w:val="005E2CCD"/>
    <w:rsid w:val="005E51DB"/>
    <w:rsid w:val="005F0AE4"/>
    <w:rsid w:val="005F2472"/>
    <w:rsid w:val="005F4B48"/>
    <w:rsid w:val="005F70F7"/>
    <w:rsid w:val="00601270"/>
    <w:rsid w:val="00601573"/>
    <w:rsid w:val="00605CA2"/>
    <w:rsid w:val="00606178"/>
    <w:rsid w:val="00611819"/>
    <w:rsid w:val="00613D67"/>
    <w:rsid w:val="006165A8"/>
    <w:rsid w:val="00620780"/>
    <w:rsid w:val="00624978"/>
    <w:rsid w:val="00624F8E"/>
    <w:rsid w:val="006252B3"/>
    <w:rsid w:val="00632176"/>
    <w:rsid w:val="00633CE0"/>
    <w:rsid w:val="0063459A"/>
    <w:rsid w:val="00636FB4"/>
    <w:rsid w:val="00641FD2"/>
    <w:rsid w:val="0064458F"/>
    <w:rsid w:val="00644697"/>
    <w:rsid w:val="006448D8"/>
    <w:rsid w:val="00644B54"/>
    <w:rsid w:val="0064587F"/>
    <w:rsid w:val="006475EB"/>
    <w:rsid w:val="00647646"/>
    <w:rsid w:val="00651617"/>
    <w:rsid w:val="0066041A"/>
    <w:rsid w:val="00661CB8"/>
    <w:rsid w:val="00667907"/>
    <w:rsid w:val="006723DB"/>
    <w:rsid w:val="00673D29"/>
    <w:rsid w:val="0067401E"/>
    <w:rsid w:val="00674D5F"/>
    <w:rsid w:val="00675F99"/>
    <w:rsid w:val="00676082"/>
    <w:rsid w:val="00676114"/>
    <w:rsid w:val="006824E6"/>
    <w:rsid w:val="006830BF"/>
    <w:rsid w:val="00684095"/>
    <w:rsid w:val="00684C57"/>
    <w:rsid w:val="00687B6A"/>
    <w:rsid w:val="006923C4"/>
    <w:rsid w:val="00692F33"/>
    <w:rsid w:val="0069374A"/>
    <w:rsid w:val="0069425A"/>
    <w:rsid w:val="0069436E"/>
    <w:rsid w:val="006A02D2"/>
    <w:rsid w:val="006A06F0"/>
    <w:rsid w:val="006A0DF2"/>
    <w:rsid w:val="006A1218"/>
    <w:rsid w:val="006A1A6E"/>
    <w:rsid w:val="006A3FB4"/>
    <w:rsid w:val="006A58C8"/>
    <w:rsid w:val="006A5F75"/>
    <w:rsid w:val="006A69A0"/>
    <w:rsid w:val="006A76A1"/>
    <w:rsid w:val="006A7D60"/>
    <w:rsid w:val="006B16CC"/>
    <w:rsid w:val="006B3ED9"/>
    <w:rsid w:val="006B6F31"/>
    <w:rsid w:val="006D0C9A"/>
    <w:rsid w:val="006D2B2C"/>
    <w:rsid w:val="006D2F7B"/>
    <w:rsid w:val="006D4594"/>
    <w:rsid w:val="006D4606"/>
    <w:rsid w:val="006D4B98"/>
    <w:rsid w:val="006D4D27"/>
    <w:rsid w:val="006D5D88"/>
    <w:rsid w:val="006D5E4E"/>
    <w:rsid w:val="006D6732"/>
    <w:rsid w:val="006D70AB"/>
    <w:rsid w:val="006D71F3"/>
    <w:rsid w:val="006E05E5"/>
    <w:rsid w:val="006E135C"/>
    <w:rsid w:val="006E34C6"/>
    <w:rsid w:val="006E5836"/>
    <w:rsid w:val="006E5A44"/>
    <w:rsid w:val="006E78BC"/>
    <w:rsid w:val="006F0942"/>
    <w:rsid w:val="006F20D7"/>
    <w:rsid w:val="006F2CE4"/>
    <w:rsid w:val="006F3B4B"/>
    <w:rsid w:val="006F4BCB"/>
    <w:rsid w:val="006F501E"/>
    <w:rsid w:val="006F5767"/>
    <w:rsid w:val="006F6279"/>
    <w:rsid w:val="00704209"/>
    <w:rsid w:val="0070605D"/>
    <w:rsid w:val="0071048A"/>
    <w:rsid w:val="00710C2D"/>
    <w:rsid w:val="00711074"/>
    <w:rsid w:val="0071348A"/>
    <w:rsid w:val="00715EF2"/>
    <w:rsid w:val="00721066"/>
    <w:rsid w:val="0072119A"/>
    <w:rsid w:val="007211D6"/>
    <w:rsid w:val="007220F4"/>
    <w:rsid w:val="00724B77"/>
    <w:rsid w:val="0073160D"/>
    <w:rsid w:val="00737228"/>
    <w:rsid w:val="007417C9"/>
    <w:rsid w:val="00742CB6"/>
    <w:rsid w:val="0074399D"/>
    <w:rsid w:val="00743CFB"/>
    <w:rsid w:val="00750B8F"/>
    <w:rsid w:val="007517EB"/>
    <w:rsid w:val="0075500D"/>
    <w:rsid w:val="0075518C"/>
    <w:rsid w:val="00757B29"/>
    <w:rsid w:val="00760F10"/>
    <w:rsid w:val="00764722"/>
    <w:rsid w:val="007678A6"/>
    <w:rsid w:val="00772133"/>
    <w:rsid w:val="007735F4"/>
    <w:rsid w:val="00774284"/>
    <w:rsid w:val="00774DCC"/>
    <w:rsid w:val="00781D7C"/>
    <w:rsid w:val="00782369"/>
    <w:rsid w:val="0078303E"/>
    <w:rsid w:val="007832AD"/>
    <w:rsid w:val="0078373C"/>
    <w:rsid w:val="00783786"/>
    <w:rsid w:val="0078431D"/>
    <w:rsid w:val="007857F8"/>
    <w:rsid w:val="00792DDD"/>
    <w:rsid w:val="0079459E"/>
    <w:rsid w:val="00794860"/>
    <w:rsid w:val="00795138"/>
    <w:rsid w:val="00797004"/>
    <w:rsid w:val="007A1FC0"/>
    <w:rsid w:val="007A2B1A"/>
    <w:rsid w:val="007A362A"/>
    <w:rsid w:val="007A4CAB"/>
    <w:rsid w:val="007A553F"/>
    <w:rsid w:val="007A5E9A"/>
    <w:rsid w:val="007A5FAB"/>
    <w:rsid w:val="007A6020"/>
    <w:rsid w:val="007A6F4D"/>
    <w:rsid w:val="007A74D6"/>
    <w:rsid w:val="007B1F08"/>
    <w:rsid w:val="007B5B84"/>
    <w:rsid w:val="007C1A8F"/>
    <w:rsid w:val="007C2A10"/>
    <w:rsid w:val="007C40F1"/>
    <w:rsid w:val="007C6B95"/>
    <w:rsid w:val="007D00E1"/>
    <w:rsid w:val="007D0750"/>
    <w:rsid w:val="007D1681"/>
    <w:rsid w:val="007D4C74"/>
    <w:rsid w:val="007D512A"/>
    <w:rsid w:val="007D5D40"/>
    <w:rsid w:val="007D64D8"/>
    <w:rsid w:val="007D7682"/>
    <w:rsid w:val="007E0292"/>
    <w:rsid w:val="007E0573"/>
    <w:rsid w:val="007E24D2"/>
    <w:rsid w:val="007E44D3"/>
    <w:rsid w:val="007E4EA2"/>
    <w:rsid w:val="007E5F62"/>
    <w:rsid w:val="007E6807"/>
    <w:rsid w:val="007E6A3C"/>
    <w:rsid w:val="007E718C"/>
    <w:rsid w:val="007F1E39"/>
    <w:rsid w:val="007F43E3"/>
    <w:rsid w:val="007F441E"/>
    <w:rsid w:val="007F4971"/>
    <w:rsid w:val="007F54A8"/>
    <w:rsid w:val="007F7E7F"/>
    <w:rsid w:val="008017BC"/>
    <w:rsid w:val="008022C6"/>
    <w:rsid w:val="00806ECD"/>
    <w:rsid w:val="008072D1"/>
    <w:rsid w:val="008113E6"/>
    <w:rsid w:val="0081143C"/>
    <w:rsid w:val="008138A1"/>
    <w:rsid w:val="008215BE"/>
    <w:rsid w:val="00821E0B"/>
    <w:rsid w:val="008235B1"/>
    <w:rsid w:val="00825347"/>
    <w:rsid w:val="00831125"/>
    <w:rsid w:val="0083175B"/>
    <w:rsid w:val="00832032"/>
    <w:rsid w:val="0083369C"/>
    <w:rsid w:val="008338F1"/>
    <w:rsid w:val="00836E30"/>
    <w:rsid w:val="008438BC"/>
    <w:rsid w:val="00845D32"/>
    <w:rsid w:val="0084722B"/>
    <w:rsid w:val="00847BD3"/>
    <w:rsid w:val="00851204"/>
    <w:rsid w:val="00852BB7"/>
    <w:rsid w:val="008535F5"/>
    <w:rsid w:val="008541B4"/>
    <w:rsid w:val="00855173"/>
    <w:rsid w:val="00855FFA"/>
    <w:rsid w:val="00856555"/>
    <w:rsid w:val="00856DA8"/>
    <w:rsid w:val="0085765D"/>
    <w:rsid w:val="008576E1"/>
    <w:rsid w:val="00857851"/>
    <w:rsid w:val="00861333"/>
    <w:rsid w:val="008644FC"/>
    <w:rsid w:val="00867CAA"/>
    <w:rsid w:val="008704E6"/>
    <w:rsid w:val="00870ECC"/>
    <w:rsid w:val="008721AF"/>
    <w:rsid w:val="0087462C"/>
    <w:rsid w:val="00874DE4"/>
    <w:rsid w:val="00881C17"/>
    <w:rsid w:val="00881F27"/>
    <w:rsid w:val="00881FBC"/>
    <w:rsid w:val="00882CA1"/>
    <w:rsid w:val="0088320F"/>
    <w:rsid w:val="00883DAE"/>
    <w:rsid w:val="00884FC7"/>
    <w:rsid w:val="0088545D"/>
    <w:rsid w:val="008862E8"/>
    <w:rsid w:val="008913F8"/>
    <w:rsid w:val="00892251"/>
    <w:rsid w:val="00892E40"/>
    <w:rsid w:val="008934B8"/>
    <w:rsid w:val="008A11DA"/>
    <w:rsid w:val="008A5FBC"/>
    <w:rsid w:val="008A653D"/>
    <w:rsid w:val="008A6A98"/>
    <w:rsid w:val="008A7F85"/>
    <w:rsid w:val="008A7FBE"/>
    <w:rsid w:val="008B02D9"/>
    <w:rsid w:val="008B59EF"/>
    <w:rsid w:val="008B5AB3"/>
    <w:rsid w:val="008B669E"/>
    <w:rsid w:val="008C20C7"/>
    <w:rsid w:val="008D3381"/>
    <w:rsid w:val="008D3EAB"/>
    <w:rsid w:val="008D4B0A"/>
    <w:rsid w:val="008D5F00"/>
    <w:rsid w:val="008D6142"/>
    <w:rsid w:val="008D6A5B"/>
    <w:rsid w:val="008E1A50"/>
    <w:rsid w:val="008E3C53"/>
    <w:rsid w:val="008E65CE"/>
    <w:rsid w:val="008F0BEE"/>
    <w:rsid w:val="008F417E"/>
    <w:rsid w:val="008F479F"/>
    <w:rsid w:val="008F4849"/>
    <w:rsid w:val="008F509E"/>
    <w:rsid w:val="008F5E03"/>
    <w:rsid w:val="008F680F"/>
    <w:rsid w:val="008F7E5E"/>
    <w:rsid w:val="00903299"/>
    <w:rsid w:val="00904370"/>
    <w:rsid w:val="00905343"/>
    <w:rsid w:val="009062D7"/>
    <w:rsid w:val="00907413"/>
    <w:rsid w:val="009111CB"/>
    <w:rsid w:val="009147B8"/>
    <w:rsid w:val="00915ED3"/>
    <w:rsid w:val="00916E46"/>
    <w:rsid w:val="009171D7"/>
    <w:rsid w:val="0091779F"/>
    <w:rsid w:val="00920D6F"/>
    <w:rsid w:val="00927AA4"/>
    <w:rsid w:val="009304B3"/>
    <w:rsid w:val="00932D4D"/>
    <w:rsid w:val="0093368D"/>
    <w:rsid w:val="0093387D"/>
    <w:rsid w:val="00934323"/>
    <w:rsid w:val="0093495F"/>
    <w:rsid w:val="0093789E"/>
    <w:rsid w:val="00941A38"/>
    <w:rsid w:val="00944AE0"/>
    <w:rsid w:val="0094526E"/>
    <w:rsid w:val="0094584D"/>
    <w:rsid w:val="009462E0"/>
    <w:rsid w:val="00950C73"/>
    <w:rsid w:val="009525C1"/>
    <w:rsid w:val="00952C7A"/>
    <w:rsid w:val="009546CE"/>
    <w:rsid w:val="009550FC"/>
    <w:rsid w:val="00956250"/>
    <w:rsid w:val="00956737"/>
    <w:rsid w:val="00957098"/>
    <w:rsid w:val="00957818"/>
    <w:rsid w:val="009636A3"/>
    <w:rsid w:val="00964BB3"/>
    <w:rsid w:val="009745F2"/>
    <w:rsid w:val="00975EFB"/>
    <w:rsid w:val="00981605"/>
    <w:rsid w:val="00981D30"/>
    <w:rsid w:val="0098303E"/>
    <w:rsid w:val="00983220"/>
    <w:rsid w:val="00984372"/>
    <w:rsid w:val="009860C8"/>
    <w:rsid w:val="0098744C"/>
    <w:rsid w:val="00991E76"/>
    <w:rsid w:val="0099557D"/>
    <w:rsid w:val="00996B17"/>
    <w:rsid w:val="00996DE9"/>
    <w:rsid w:val="009A01CA"/>
    <w:rsid w:val="009A2E18"/>
    <w:rsid w:val="009A3775"/>
    <w:rsid w:val="009A6885"/>
    <w:rsid w:val="009A7985"/>
    <w:rsid w:val="009B0404"/>
    <w:rsid w:val="009B0734"/>
    <w:rsid w:val="009B13CB"/>
    <w:rsid w:val="009B2BFF"/>
    <w:rsid w:val="009B3694"/>
    <w:rsid w:val="009B6C3A"/>
    <w:rsid w:val="009C16A8"/>
    <w:rsid w:val="009D0CAC"/>
    <w:rsid w:val="009D3A82"/>
    <w:rsid w:val="009D40FF"/>
    <w:rsid w:val="009D59F6"/>
    <w:rsid w:val="009D77BB"/>
    <w:rsid w:val="009E6078"/>
    <w:rsid w:val="009E63B6"/>
    <w:rsid w:val="009E681A"/>
    <w:rsid w:val="009E757A"/>
    <w:rsid w:val="009F02EA"/>
    <w:rsid w:val="009F203B"/>
    <w:rsid w:val="009F3118"/>
    <w:rsid w:val="009F49C4"/>
    <w:rsid w:val="009F6079"/>
    <w:rsid w:val="009F7616"/>
    <w:rsid w:val="00A02645"/>
    <w:rsid w:val="00A05173"/>
    <w:rsid w:val="00A05FBD"/>
    <w:rsid w:val="00A06017"/>
    <w:rsid w:val="00A0736B"/>
    <w:rsid w:val="00A103D2"/>
    <w:rsid w:val="00A1212E"/>
    <w:rsid w:val="00A13BA8"/>
    <w:rsid w:val="00A17DC1"/>
    <w:rsid w:val="00A20571"/>
    <w:rsid w:val="00A2098D"/>
    <w:rsid w:val="00A20DE6"/>
    <w:rsid w:val="00A21890"/>
    <w:rsid w:val="00A22231"/>
    <w:rsid w:val="00A241E4"/>
    <w:rsid w:val="00A2563A"/>
    <w:rsid w:val="00A25698"/>
    <w:rsid w:val="00A2647B"/>
    <w:rsid w:val="00A266FB"/>
    <w:rsid w:val="00A2692A"/>
    <w:rsid w:val="00A31E50"/>
    <w:rsid w:val="00A32321"/>
    <w:rsid w:val="00A32783"/>
    <w:rsid w:val="00A336D7"/>
    <w:rsid w:val="00A33745"/>
    <w:rsid w:val="00A37996"/>
    <w:rsid w:val="00A40F43"/>
    <w:rsid w:val="00A477B9"/>
    <w:rsid w:val="00A47BA2"/>
    <w:rsid w:val="00A47EC2"/>
    <w:rsid w:val="00A502FA"/>
    <w:rsid w:val="00A51358"/>
    <w:rsid w:val="00A52F5B"/>
    <w:rsid w:val="00A56445"/>
    <w:rsid w:val="00A574A6"/>
    <w:rsid w:val="00A57548"/>
    <w:rsid w:val="00A61E97"/>
    <w:rsid w:val="00A6232C"/>
    <w:rsid w:val="00A627F0"/>
    <w:rsid w:val="00A654BB"/>
    <w:rsid w:val="00A67FE0"/>
    <w:rsid w:val="00A72BB5"/>
    <w:rsid w:val="00A744DF"/>
    <w:rsid w:val="00A77DEB"/>
    <w:rsid w:val="00A82A48"/>
    <w:rsid w:val="00A855AE"/>
    <w:rsid w:val="00A90B95"/>
    <w:rsid w:val="00A91595"/>
    <w:rsid w:val="00A9261D"/>
    <w:rsid w:val="00A94DD4"/>
    <w:rsid w:val="00A95BF4"/>
    <w:rsid w:val="00A96FEF"/>
    <w:rsid w:val="00AA0249"/>
    <w:rsid w:val="00AA2E6A"/>
    <w:rsid w:val="00AA3646"/>
    <w:rsid w:val="00AA3EA8"/>
    <w:rsid w:val="00AA58A6"/>
    <w:rsid w:val="00AA5B7F"/>
    <w:rsid w:val="00AA6709"/>
    <w:rsid w:val="00AA758A"/>
    <w:rsid w:val="00AB2426"/>
    <w:rsid w:val="00AB260E"/>
    <w:rsid w:val="00AB3306"/>
    <w:rsid w:val="00AB3B46"/>
    <w:rsid w:val="00AB5C96"/>
    <w:rsid w:val="00AB7080"/>
    <w:rsid w:val="00AC0B2F"/>
    <w:rsid w:val="00AC0DCD"/>
    <w:rsid w:val="00AC5255"/>
    <w:rsid w:val="00AD0BA4"/>
    <w:rsid w:val="00AD49E0"/>
    <w:rsid w:val="00AD4C74"/>
    <w:rsid w:val="00AD5EEC"/>
    <w:rsid w:val="00AD76AF"/>
    <w:rsid w:val="00AE1C25"/>
    <w:rsid w:val="00AE22C1"/>
    <w:rsid w:val="00AE3047"/>
    <w:rsid w:val="00AE3761"/>
    <w:rsid w:val="00AE72ED"/>
    <w:rsid w:val="00AE7EE2"/>
    <w:rsid w:val="00AF0205"/>
    <w:rsid w:val="00AF29A4"/>
    <w:rsid w:val="00AF785C"/>
    <w:rsid w:val="00B01CA7"/>
    <w:rsid w:val="00B103F5"/>
    <w:rsid w:val="00B108C4"/>
    <w:rsid w:val="00B148FF"/>
    <w:rsid w:val="00B1595A"/>
    <w:rsid w:val="00B16586"/>
    <w:rsid w:val="00B208BA"/>
    <w:rsid w:val="00B22E6F"/>
    <w:rsid w:val="00B23E20"/>
    <w:rsid w:val="00B23F8E"/>
    <w:rsid w:val="00B240F7"/>
    <w:rsid w:val="00B24C34"/>
    <w:rsid w:val="00B24F9C"/>
    <w:rsid w:val="00B274FC"/>
    <w:rsid w:val="00B34E1B"/>
    <w:rsid w:val="00B36A67"/>
    <w:rsid w:val="00B372FC"/>
    <w:rsid w:val="00B43116"/>
    <w:rsid w:val="00B441B9"/>
    <w:rsid w:val="00B474F7"/>
    <w:rsid w:val="00B47BA1"/>
    <w:rsid w:val="00B50636"/>
    <w:rsid w:val="00B51C1B"/>
    <w:rsid w:val="00B5247C"/>
    <w:rsid w:val="00B54F3B"/>
    <w:rsid w:val="00B600B4"/>
    <w:rsid w:val="00B62558"/>
    <w:rsid w:val="00B63D7D"/>
    <w:rsid w:val="00B63F88"/>
    <w:rsid w:val="00B660B3"/>
    <w:rsid w:val="00B6725E"/>
    <w:rsid w:val="00B67A9C"/>
    <w:rsid w:val="00B713C7"/>
    <w:rsid w:val="00B71B1E"/>
    <w:rsid w:val="00B75EAF"/>
    <w:rsid w:val="00B7631B"/>
    <w:rsid w:val="00B77479"/>
    <w:rsid w:val="00B83432"/>
    <w:rsid w:val="00B84E69"/>
    <w:rsid w:val="00B86388"/>
    <w:rsid w:val="00B878FA"/>
    <w:rsid w:val="00B90C0E"/>
    <w:rsid w:val="00B913A8"/>
    <w:rsid w:val="00B91BE5"/>
    <w:rsid w:val="00B91C9C"/>
    <w:rsid w:val="00B91F99"/>
    <w:rsid w:val="00B93416"/>
    <w:rsid w:val="00B94D2D"/>
    <w:rsid w:val="00BA0336"/>
    <w:rsid w:val="00BA0F0F"/>
    <w:rsid w:val="00BA2488"/>
    <w:rsid w:val="00BA6420"/>
    <w:rsid w:val="00BA6CC3"/>
    <w:rsid w:val="00BA7363"/>
    <w:rsid w:val="00BB19D0"/>
    <w:rsid w:val="00BB345E"/>
    <w:rsid w:val="00BB3CAD"/>
    <w:rsid w:val="00BB5926"/>
    <w:rsid w:val="00BB5F45"/>
    <w:rsid w:val="00BB785B"/>
    <w:rsid w:val="00BC7EFB"/>
    <w:rsid w:val="00BD0D4D"/>
    <w:rsid w:val="00BD2C50"/>
    <w:rsid w:val="00BD48AD"/>
    <w:rsid w:val="00BD48EE"/>
    <w:rsid w:val="00BD5630"/>
    <w:rsid w:val="00BD707A"/>
    <w:rsid w:val="00BE1AE7"/>
    <w:rsid w:val="00BE3D9F"/>
    <w:rsid w:val="00BE704C"/>
    <w:rsid w:val="00BF11DA"/>
    <w:rsid w:val="00BF14B9"/>
    <w:rsid w:val="00BF1F8F"/>
    <w:rsid w:val="00BF336B"/>
    <w:rsid w:val="00BF3BA8"/>
    <w:rsid w:val="00BF72EE"/>
    <w:rsid w:val="00C006AE"/>
    <w:rsid w:val="00C01265"/>
    <w:rsid w:val="00C02AF3"/>
    <w:rsid w:val="00C02EEB"/>
    <w:rsid w:val="00C031D9"/>
    <w:rsid w:val="00C037FC"/>
    <w:rsid w:val="00C04E14"/>
    <w:rsid w:val="00C05F50"/>
    <w:rsid w:val="00C06F70"/>
    <w:rsid w:val="00C10123"/>
    <w:rsid w:val="00C11380"/>
    <w:rsid w:val="00C13B81"/>
    <w:rsid w:val="00C13D98"/>
    <w:rsid w:val="00C14434"/>
    <w:rsid w:val="00C16EF9"/>
    <w:rsid w:val="00C2789A"/>
    <w:rsid w:val="00C31481"/>
    <w:rsid w:val="00C32B1A"/>
    <w:rsid w:val="00C32CB0"/>
    <w:rsid w:val="00C3300A"/>
    <w:rsid w:val="00C35037"/>
    <w:rsid w:val="00C35C2F"/>
    <w:rsid w:val="00C374BA"/>
    <w:rsid w:val="00C4106C"/>
    <w:rsid w:val="00C414C7"/>
    <w:rsid w:val="00C4185E"/>
    <w:rsid w:val="00C41E68"/>
    <w:rsid w:val="00C4218F"/>
    <w:rsid w:val="00C42A51"/>
    <w:rsid w:val="00C47F38"/>
    <w:rsid w:val="00C51DFE"/>
    <w:rsid w:val="00C547ED"/>
    <w:rsid w:val="00C54AC5"/>
    <w:rsid w:val="00C5566A"/>
    <w:rsid w:val="00C60272"/>
    <w:rsid w:val="00C63A46"/>
    <w:rsid w:val="00C6466D"/>
    <w:rsid w:val="00C648EF"/>
    <w:rsid w:val="00C66774"/>
    <w:rsid w:val="00C7078E"/>
    <w:rsid w:val="00C713C1"/>
    <w:rsid w:val="00C72C03"/>
    <w:rsid w:val="00C737FA"/>
    <w:rsid w:val="00C759C6"/>
    <w:rsid w:val="00C75E6F"/>
    <w:rsid w:val="00C807A7"/>
    <w:rsid w:val="00C80CED"/>
    <w:rsid w:val="00C83DED"/>
    <w:rsid w:val="00C83E19"/>
    <w:rsid w:val="00C8656D"/>
    <w:rsid w:val="00C87EEA"/>
    <w:rsid w:val="00C9045E"/>
    <w:rsid w:val="00C90479"/>
    <w:rsid w:val="00C93B6D"/>
    <w:rsid w:val="00C9524D"/>
    <w:rsid w:val="00C95ABF"/>
    <w:rsid w:val="00C97E6C"/>
    <w:rsid w:val="00CA07D8"/>
    <w:rsid w:val="00CA2146"/>
    <w:rsid w:val="00CA3159"/>
    <w:rsid w:val="00CA406D"/>
    <w:rsid w:val="00CA538D"/>
    <w:rsid w:val="00CA6729"/>
    <w:rsid w:val="00CA6E7D"/>
    <w:rsid w:val="00CA71FB"/>
    <w:rsid w:val="00CA7C5B"/>
    <w:rsid w:val="00CB0DFB"/>
    <w:rsid w:val="00CB1551"/>
    <w:rsid w:val="00CB1F27"/>
    <w:rsid w:val="00CB28F2"/>
    <w:rsid w:val="00CB2D45"/>
    <w:rsid w:val="00CB3A7A"/>
    <w:rsid w:val="00CB40E6"/>
    <w:rsid w:val="00CB4248"/>
    <w:rsid w:val="00CB434E"/>
    <w:rsid w:val="00CB4971"/>
    <w:rsid w:val="00CC1AD1"/>
    <w:rsid w:val="00CC226F"/>
    <w:rsid w:val="00CC31F4"/>
    <w:rsid w:val="00CC3BBF"/>
    <w:rsid w:val="00CC60C4"/>
    <w:rsid w:val="00CC6603"/>
    <w:rsid w:val="00CC6A91"/>
    <w:rsid w:val="00CD13C7"/>
    <w:rsid w:val="00CD1514"/>
    <w:rsid w:val="00CD1A8D"/>
    <w:rsid w:val="00CD63F5"/>
    <w:rsid w:val="00CD7326"/>
    <w:rsid w:val="00CE14E1"/>
    <w:rsid w:val="00CE28C1"/>
    <w:rsid w:val="00CE5CB6"/>
    <w:rsid w:val="00CE79DE"/>
    <w:rsid w:val="00CF3690"/>
    <w:rsid w:val="00CF4200"/>
    <w:rsid w:val="00CF60C4"/>
    <w:rsid w:val="00CF7D48"/>
    <w:rsid w:val="00D021AD"/>
    <w:rsid w:val="00D0316F"/>
    <w:rsid w:val="00D05763"/>
    <w:rsid w:val="00D064F1"/>
    <w:rsid w:val="00D07A42"/>
    <w:rsid w:val="00D07E37"/>
    <w:rsid w:val="00D10A96"/>
    <w:rsid w:val="00D11639"/>
    <w:rsid w:val="00D1217F"/>
    <w:rsid w:val="00D15901"/>
    <w:rsid w:val="00D1669F"/>
    <w:rsid w:val="00D21080"/>
    <w:rsid w:val="00D25700"/>
    <w:rsid w:val="00D269AB"/>
    <w:rsid w:val="00D30466"/>
    <w:rsid w:val="00D32223"/>
    <w:rsid w:val="00D36046"/>
    <w:rsid w:val="00D364A8"/>
    <w:rsid w:val="00D41898"/>
    <w:rsid w:val="00D41B6F"/>
    <w:rsid w:val="00D421D9"/>
    <w:rsid w:val="00D42794"/>
    <w:rsid w:val="00D439CA"/>
    <w:rsid w:val="00D50195"/>
    <w:rsid w:val="00D50199"/>
    <w:rsid w:val="00D50F13"/>
    <w:rsid w:val="00D53860"/>
    <w:rsid w:val="00D5536B"/>
    <w:rsid w:val="00D55C81"/>
    <w:rsid w:val="00D56924"/>
    <w:rsid w:val="00D57080"/>
    <w:rsid w:val="00D576F6"/>
    <w:rsid w:val="00D61450"/>
    <w:rsid w:val="00D643CC"/>
    <w:rsid w:val="00D64766"/>
    <w:rsid w:val="00D65077"/>
    <w:rsid w:val="00D655E4"/>
    <w:rsid w:val="00D6604A"/>
    <w:rsid w:val="00D66D56"/>
    <w:rsid w:val="00D67409"/>
    <w:rsid w:val="00D712F2"/>
    <w:rsid w:val="00D766F1"/>
    <w:rsid w:val="00D76931"/>
    <w:rsid w:val="00D76935"/>
    <w:rsid w:val="00D83844"/>
    <w:rsid w:val="00D868D0"/>
    <w:rsid w:val="00D86C7B"/>
    <w:rsid w:val="00D918AA"/>
    <w:rsid w:val="00D93669"/>
    <w:rsid w:val="00D937C4"/>
    <w:rsid w:val="00D94339"/>
    <w:rsid w:val="00DA39B7"/>
    <w:rsid w:val="00DA5EF4"/>
    <w:rsid w:val="00DA6570"/>
    <w:rsid w:val="00DA6BB6"/>
    <w:rsid w:val="00DA7A3F"/>
    <w:rsid w:val="00DB0D77"/>
    <w:rsid w:val="00DB4137"/>
    <w:rsid w:val="00DB6EC6"/>
    <w:rsid w:val="00DC124F"/>
    <w:rsid w:val="00DC4AB0"/>
    <w:rsid w:val="00DC5182"/>
    <w:rsid w:val="00DC6286"/>
    <w:rsid w:val="00DC711C"/>
    <w:rsid w:val="00DD2ABD"/>
    <w:rsid w:val="00DD2DDA"/>
    <w:rsid w:val="00DD367D"/>
    <w:rsid w:val="00DD3DF1"/>
    <w:rsid w:val="00DD6EA9"/>
    <w:rsid w:val="00DE0B34"/>
    <w:rsid w:val="00DE34E8"/>
    <w:rsid w:val="00DE3B21"/>
    <w:rsid w:val="00DE4841"/>
    <w:rsid w:val="00DE6032"/>
    <w:rsid w:val="00DE747D"/>
    <w:rsid w:val="00DF1BFE"/>
    <w:rsid w:val="00DF1D60"/>
    <w:rsid w:val="00DF22AE"/>
    <w:rsid w:val="00DF24B9"/>
    <w:rsid w:val="00DF2578"/>
    <w:rsid w:val="00DF386F"/>
    <w:rsid w:val="00E01D9B"/>
    <w:rsid w:val="00E050B9"/>
    <w:rsid w:val="00E0649F"/>
    <w:rsid w:val="00E21CC5"/>
    <w:rsid w:val="00E22227"/>
    <w:rsid w:val="00E223A7"/>
    <w:rsid w:val="00E2452E"/>
    <w:rsid w:val="00E2757A"/>
    <w:rsid w:val="00E314A7"/>
    <w:rsid w:val="00E317E2"/>
    <w:rsid w:val="00E34870"/>
    <w:rsid w:val="00E35A3F"/>
    <w:rsid w:val="00E366B2"/>
    <w:rsid w:val="00E41EDE"/>
    <w:rsid w:val="00E42948"/>
    <w:rsid w:val="00E46E26"/>
    <w:rsid w:val="00E51F3F"/>
    <w:rsid w:val="00E53058"/>
    <w:rsid w:val="00E60612"/>
    <w:rsid w:val="00E60AB9"/>
    <w:rsid w:val="00E618CB"/>
    <w:rsid w:val="00E632BB"/>
    <w:rsid w:val="00E63F67"/>
    <w:rsid w:val="00E657D2"/>
    <w:rsid w:val="00E72790"/>
    <w:rsid w:val="00E736B4"/>
    <w:rsid w:val="00E74F5C"/>
    <w:rsid w:val="00E7773F"/>
    <w:rsid w:val="00E811F1"/>
    <w:rsid w:val="00E8368E"/>
    <w:rsid w:val="00E843BC"/>
    <w:rsid w:val="00E86B9E"/>
    <w:rsid w:val="00E86D9C"/>
    <w:rsid w:val="00E87E29"/>
    <w:rsid w:val="00E907DD"/>
    <w:rsid w:val="00E908AD"/>
    <w:rsid w:val="00E92201"/>
    <w:rsid w:val="00E96674"/>
    <w:rsid w:val="00E96719"/>
    <w:rsid w:val="00E96E85"/>
    <w:rsid w:val="00EA16A3"/>
    <w:rsid w:val="00EA21A7"/>
    <w:rsid w:val="00EB2B13"/>
    <w:rsid w:val="00EB2FE6"/>
    <w:rsid w:val="00EB40FC"/>
    <w:rsid w:val="00EB48DB"/>
    <w:rsid w:val="00EB5804"/>
    <w:rsid w:val="00EC3DDB"/>
    <w:rsid w:val="00EC4451"/>
    <w:rsid w:val="00EC57A6"/>
    <w:rsid w:val="00EC7C95"/>
    <w:rsid w:val="00ED0970"/>
    <w:rsid w:val="00ED26FE"/>
    <w:rsid w:val="00ED5D6E"/>
    <w:rsid w:val="00ED62D1"/>
    <w:rsid w:val="00EE0129"/>
    <w:rsid w:val="00EE2B15"/>
    <w:rsid w:val="00EE453B"/>
    <w:rsid w:val="00EE4E1C"/>
    <w:rsid w:val="00EE5F14"/>
    <w:rsid w:val="00EF171E"/>
    <w:rsid w:val="00EF3995"/>
    <w:rsid w:val="00EF472F"/>
    <w:rsid w:val="00EF4D39"/>
    <w:rsid w:val="00EF515F"/>
    <w:rsid w:val="00EF7884"/>
    <w:rsid w:val="00EF7B75"/>
    <w:rsid w:val="00F01243"/>
    <w:rsid w:val="00F01D9F"/>
    <w:rsid w:val="00F03892"/>
    <w:rsid w:val="00F03B69"/>
    <w:rsid w:val="00F11533"/>
    <w:rsid w:val="00F11AC6"/>
    <w:rsid w:val="00F1451E"/>
    <w:rsid w:val="00F15179"/>
    <w:rsid w:val="00F16E31"/>
    <w:rsid w:val="00F17BA3"/>
    <w:rsid w:val="00F207F0"/>
    <w:rsid w:val="00F20C10"/>
    <w:rsid w:val="00F22B95"/>
    <w:rsid w:val="00F22D44"/>
    <w:rsid w:val="00F22E08"/>
    <w:rsid w:val="00F23CF8"/>
    <w:rsid w:val="00F23F2C"/>
    <w:rsid w:val="00F27300"/>
    <w:rsid w:val="00F31AA3"/>
    <w:rsid w:val="00F329CE"/>
    <w:rsid w:val="00F37717"/>
    <w:rsid w:val="00F40626"/>
    <w:rsid w:val="00F41982"/>
    <w:rsid w:val="00F47291"/>
    <w:rsid w:val="00F47890"/>
    <w:rsid w:val="00F578E1"/>
    <w:rsid w:val="00F6177A"/>
    <w:rsid w:val="00F63EE1"/>
    <w:rsid w:val="00F65EEA"/>
    <w:rsid w:val="00F67715"/>
    <w:rsid w:val="00F678F1"/>
    <w:rsid w:val="00F721D0"/>
    <w:rsid w:val="00F73D90"/>
    <w:rsid w:val="00F742B5"/>
    <w:rsid w:val="00F74F1B"/>
    <w:rsid w:val="00F76930"/>
    <w:rsid w:val="00F77525"/>
    <w:rsid w:val="00F8467A"/>
    <w:rsid w:val="00F85B01"/>
    <w:rsid w:val="00F86FA2"/>
    <w:rsid w:val="00F90C16"/>
    <w:rsid w:val="00F91E01"/>
    <w:rsid w:val="00F92006"/>
    <w:rsid w:val="00F9201A"/>
    <w:rsid w:val="00F922DA"/>
    <w:rsid w:val="00F9643B"/>
    <w:rsid w:val="00F96721"/>
    <w:rsid w:val="00F96FC2"/>
    <w:rsid w:val="00FA008F"/>
    <w:rsid w:val="00FA0B28"/>
    <w:rsid w:val="00FA3985"/>
    <w:rsid w:val="00FA618F"/>
    <w:rsid w:val="00FA7FD7"/>
    <w:rsid w:val="00FB026B"/>
    <w:rsid w:val="00FC0967"/>
    <w:rsid w:val="00FC11A9"/>
    <w:rsid w:val="00FC38F6"/>
    <w:rsid w:val="00FC3CF1"/>
    <w:rsid w:val="00FC57B6"/>
    <w:rsid w:val="00FC57C6"/>
    <w:rsid w:val="00FC6D94"/>
    <w:rsid w:val="00FD0514"/>
    <w:rsid w:val="00FD0A23"/>
    <w:rsid w:val="00FD1DE8"/>
    <w:rsid w:val="00FD4528"/>
    <w:rsid w:val="00FD53CD"/>
    <w:rsid w:val="00FD59C3"/>
    <w:rsid w:val="00FD64E9"/>
    <w:rsid w:val="00FD6D27"/>
    <w:rsid w:val="00FE19BC"/>
    <w:rsid w:val="00FE31E7"/>
    <w:rsid w:val="00FE4ABA"/>
    <w:rsid w:val="00FF2991"/>
    <w:rsid w:val="00FF2A33"/>
    <w:rsid w:val="00FF3D52"/>
    <w:rsid w:val="00FF4A7C"/>
    <w:rsid w:val="00FF6C20"/>
    <w:rsid w:val="0764A224"/>
    <w:rsid w:val="0A602BB0"/>
    <w:rsid w:val="142FB55B"/>
    <w:rsid w:val="1AFF91B5"/>
    <w:rsid w:val="1F9DD9B5"/>
    <w:rsid w:val="232F3668"/>
    <w:rsid w:val="244BB7B9"/>
    <w:rsid w:val="28DD67AD"/>
    <w:rsid w:val="2B151975"/>
    <w:rsid w:val="2D938B48"/>
    <w:rsid w:val="33EACAEF"/>
    <w:rsid w:val="34CD6FCD"/>
    <w:rsid w:val="35D78AFE"/>
    <w:rsid w:val="37220D3B"/>
    <w:rsid w:val="3806F3F1"/>
    <w:rsid w:val="386E72AD"/>
    <w:rsid w:val="38B4AB1D"/>
    <w:rsid w:val="42E33C14"/>
    <w:rsid w:val="444EAF9D"/>
    <w:rsid w:val="4FD43A7D"/>
    <w:rsid w:val="55733AA6"/>
    <w:rsid w:val="5865554A"/>
    <w:rsid w:val="59468EE0"/>
    <w:rsid w:val="5D070B82"/>
    <w:rsid w:val="6540D317"/>
    <w:rsid w:val="685111C8"/>
    <w:rsid w:val="6B0EF685"/>
    <w:rsid w:val="6F6BD0E7"/>
    <w:rsid w:val="7BF16F50"/>
    <w:rsid w:val="7ECAB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0D6954F9-BED6-4D8A-8C9B-554A9E408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E366B2"/>
    <w:pPr>
      <w:outlineLvl w:val="0"/>
    </w:pPr>
    <w:rPr>
      <w:rFonts w:ascii="Arial" w:hAnsi="Arial" w:cs="Arial"/>
      <w:color w:val="333333"/>
      <w:kern w:val="36"/>
      <w:sz w:val="39"/>
      <w:szCs w:val="3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66B2"/>
    <w:rPr>
      <w:rFonts w:ascii="Arial" w:hAnsi="Arial" w:cs="Arial"/>
      <w:color w:val="333333"/>
      <w:kern w:val="36"/>
      <w:sz w:val="39"/>
      <w:szCs w:val="39"/>
    </w:rPr>
  </w:style>
  <w:style w:type="character" w:customStyle="1" w:styleId="e2ma-style">
    <w:name w:val="e2ma-style"/>
    <w:basedOn w:val="DefaultParagraphFont"/>
    <w:rsid w:val="00E366B2"/>
  </w:style>
  <w:style w:type="paragraph" w:styleId="NormalWeb">
    <w:name w:val="Normal (Web)"/>
    <w:basedOn w:val="Normal"/>
    <w:uiPriority w:val="99"/>
    <w:unhideWhenUsed/>
    <w:rsid w:val="00F8467A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C6D9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015408"/>
    <w:rPr>
      <w:rFonts w:ascii="Calibri" w:hAnsi="Calibri" w:cs="Calibri"/>
      <w:i/>
      <w:iCs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15408"/>
    <w:rPr>
      <w:rFonts w:ascii="Calibri" w:hAnsi="Calibri" w:cs="Calibri"/>
      <w:i/>
      <w:iCs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6723DB"/>
  </w:style>
  <w:style w:type="character" w:customStyle="1" w:styleId="contentpasted0">
    <w:name w:val="contentpasted0"/>
    <w:basedOn w:val="DefaultParagraphFont"/>
    <w:rsid w:val="00476CB6"/>
  </w:style>
  <w:style w:type="character" w:customStyle="1" w:styleId="xcontentpasted0">
    <w:name w:val="x_contentpasted0"/>
    <w:basedOn w:val="DefaultParagraphFont"/>
    <w:rsid w:val="009F7616"/>
  </w:style>
  <w:style w:type="paragraph" w:customStyle="1" w:styleId="xmsonormal">
    <w:name w:val="x_msonormal"/>
    <w:basedOn w:val="Normal"/>
    <w:uiPriority w:val="99"/>
    <w:semiHidden/>
    <w:rsid w:val="009F7616"/>
    <w:rPr>
      <w:rFonts w:ascii="Calibri" w:hAnsi="Calibri" w:cs="Calibri"/>
    </w:rPr>
  </w:style>
  <w:style w:type="character" w:customStyle="1" w:styleId="xcontentpasted1">
    <w:name w:val="x_contentpasted1"/>
    <w:basedOn w:val="DefaultParagraphFont"/>
    <w:rsid w:val="009F7616"/>
  </w:style>
  <w:style w:type="character" w:customStyle="1" w:styleId="xmarkyqhz2zzeb">
    <w:name w:val="x_markyqhz2zzeb"/>
    <w:basedOn w:val="DefaultParagraphFont"/>
    <w:rsid w:val="009F7616"/>
  </w:style>
  <w:style w:type="character" w:customStyle="1" w:styleId="msosmartlink0">
    <w:name w:val="msosmartlink"/>
    <w:basedOn w:val="DefaultParagraphFont"/>
    <w:uiPriority w:val="99"/>
    <w:rsid w:val="00EA21A7"/>
    <w:rPr>
      <w:color w:val="0000FF"/>
      <w:u w:val="single"/>
      <w:shd w:val="clear" w:color="auto" w:fill="F3F2F1"/>
    </w:rPr>
  </w:style>
  <w:style w:type="paragraph" w:customStyle="1" w:styleId="paragraph">
    <w:name w:val="paragraph"/>
    <w:basedOn w:val="Normal"/>
    <w:rsid w:val="004523B8"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normaltextrun">
    <w:name w:val="normaltextrun"/>
    <w:basedOn w:val="DefaultParagraphFont"/>
    <w:rsid w:val="004523B8"/>
  </w:style>
  <w:style w:type="character" w:customStyle="1" w:styleId="eop">
    <w:name w:val="eop"/>
    <w:basedOn w:val="DefaultParagraphFont"/>
    <w:rsid w:val="004523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clackamas.sharepoint.com/:w:/s/StudentSupportCouncil/ESu5Sog3a7RHpEwe3gBLGN4Bf18867WTxHbIt_btu3RvAg?e=J0eTh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udentclackamas.sharepoint.com/:w:/s/StudentSupportCouncil/EZLw3szW3mlJk4G4LlFRR_wBWPxWgOSD_E4trmhXhgrugg?e=7NaW4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bappsrv.clackamas.edu/committees/SSC/meetings/AdditionalDocuments/Student%20Support%20Council%20Operations%20Handout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clackamas.sharepoint.com/:w:/s/StudentSupportCouncil/ESu5Sog3a7RHpEwe3gBLGN4Bf18867WTxHbIt_btu3RvAg?e=J0eTh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29A26A82308449965E67E9B7C04985" ma:contentTypeVersion="4" ma:contentTypeDescription="Create a new document." ma:contentTypeScope="" ma:versionID="c14e1bcb65e45b7d383f8b40978f1cd8">
  <xsd:schema xmlns:xsd="http://www.w3.org/2001/XMLSchema" xmlns:xs="http://www.w3.org/2001/XMLSchema" xmlns:p="http://schemas.microsoft.com/office/2006/metadata/properties" xmlns:ns2="0bd0dfd5-6eff-4aea-9e74-0e65889d4e44" targetNamespace="http://schemas.microsoft.com/office/2006/metadata/properties" ma:root="true" ma:fieldsID="5c1c82b6607928245a05458d9dc15ca1" ns2:_="">
    <xsd:import namespace="0bd0dfd5-6eff-4aea-9e74-0e65889d4e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0dfd5-6eff-4aea-9e74-0e65889d4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E406C-7227-47E0-BC3B-E132113614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d0dfd5-6eff-4aea-9e74-0e65889d4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D0A3A1-5C22-499A-B9B7-CFFC6E9F4047}">
  <ds:schemaRefs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0bd0dfd5-6eff-4aea-9e74-0e65889d4e44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78CC3BEE-092E-4F5C-8126-A10B8B0612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5F6CFB-0BBB-4D49-B2A7-8373875967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2097</Characters>
  <Application>Microsoft Office Word</Application>
  <DocSecurity>0</DocSecurity>
  <Lines>55</Lines>
  <Paragraphs>16</Paragraphs>
  <ScaleCrop>false</ScaleCrop>
  <Company>Clackamas Community College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cp:lastModifiedBy>Josh Aman</cp:lastModifiedBy>
  <cp:revision>9</cp:revision>
  <cp:lastPrinted>2025-11-10T20:16:00Z</cp:lastPrinted>
  <dcterms:created xsi:type="dcterms:W3CDTF">2025-11-05T17:15:00Z</dcterms:created>
  <dcterms:modified xsi:type="dcterms:W3CDTF">2025-11-15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9417c9c5083ebd3866415e31807d72e393dd4e644df73e886ccd79b7d0638b</vt:lpwstr>
  </property>
  <property fmtid="{D5CDD505-2E9C-101B-9397-08002B2CF9AE}" pid="3" name="ContentTypeId">
    <vt:lpwstr>0x0101004D29A26A82308449965E67E9B7C04985</vt:lpwstr>
  </property>
</Properties>
</file>